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23100" w14:textId="77777777" w:rsidR="009673D3" w:rsidRDefault="009673D3">
      <w:pPr>
        <w:ind w:firstLine="480"/>
        <w:rPr>
          <w:rFonts w:ascii="宋体" w:hAnsi="宋体"/>
        </w:rPr>
      </w:pPr>
    </w:p>
    <w:p w14:paraId="34BEA63E" w14:textId="77777777" w:rsidR="009673D3" w:rsidRDefault="00E05239">
      <w:pPr>
        <w:ind w:firstLine="480"/>
        <w:jc w:val="center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object w:dxaOrig="5715" w:dyaOrig="1395" w14:anchorId="4A2F80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5.7pt;height:69.7pt" o:ole="">
            <v:imagedata r:id="rId9" o:title=""/>
          </v:shape>
          <o:OLEObject Type="Embed" ProgID="PBrush" ShapeID="_x0000_i1025" DrawAspect="Content" ObjectID="_1702214809" r:id="rId10"/>
        </w:object>
      </w:r>
    </w:p>
    <w:p w14:paraId="10FC58D1" w14:textId="77777777" w:rsidR="009673D3" w:rsidRDefault="00E05239">
      <w:pPr>
        <w:ind w:firstLine="788"/>
        <w:jc w:val="center"/>
        <w:rPr>
          <w:rFonts w:ascii="黑体" w:eastAsia="黑体" w:hAnsi="宋体"/>
          <w:w w:val="110"/>
          <w:sz w:val="36"/>
          <w:szCs w:val="36"/>
        </w:rPr>
      </w:pPr>
      <w:r>
        <w:rPr>
          <w:rFonts w:ascii="黑体" w:eastAsia="黑体" w:hAnsi="宋体" w:hint="eastAsia"/>
          <w:w w:val="110"/>
          <w:sz w:val="36"/>
          <w:szCs w:val="36"/>
        </w:rPr>
        <w:t>SHANGHAI JIAO TONG UNIVERSITY</w:t>
      </w:r>
    </w:p>
    <w:p w14:paraId="3BE7F78F" w14:textId="77777777" w:rsidR="009673D3" w:rsidRDefault="009673D3">
      <w:pPr>
        <w:ind w:firstLine="480"/>
        <w:rPr>
          <w:rFonts w:ascii="Calibri" w:hAnsi="Calibri"/>
          <w:szCs w:val="24"/>
        </w:rPr>
      </w:pPr>
    </w:p>
    <w:p w14:paraId="4D10F42D" w14:textId="77777777" w:rsidR="009673D3" w:rsidRDefault="00E05239">
      <w:pPr>
        <w:ind w:firstLine="480"/>
        <w:jc w:val="center"/>
        <w:rPr>
          <w:rFonts w:ascii="Calibri" w:hAnsi="Calibri"/>
          <w:szCs w:val="24"/>
        </w:rPr>
      </w:pPr>
      <w:r>
        <w:rPr>
          <w:rFonts w:ascii="Calibri" w:hAnsi="Calibri" w:hint="eastAsia"/>
          <w:noProof/>
          <w:szCs w:val="24"/>
        </w:rPr>
        <w:drawing>
          <wp:inline distT="0" distB="0" distL="0" distR="0" wp14:anchorId="1B58586B" wp14:editId="2744BEB0">
            <wp:extent cx="1676400" cy="1676400"/>
            <wp:effectExtent l="0" t="0" r="0" b="0"/>
            <wp:docPr id="1" name="图片 1" descr="Acrobat 文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crobat 文档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44A47" w14:textId="77777777" w:rsidR="009673D3" w:rsidRDefault="009673D3">
      <w:pPr>
        <w:ind w:firstLine="480"/>
        <w:rPr>
          <w:rFonts w:ascii="Calibri" w:hAnsi="Calibri"/>
          <w:szCs w:val="24"/>
        </w:rPr>
      </w:pPr>
    </w:p>
    <w:p w14:paraId="6E5236CB" w14:textId="77777777" w:rsidR="009673D3" w:rsidRDefault="00E05239">
      <w:pPr>
        <w:ind w:firstLine="960"/>
        <w:jc w:val="center"/>
        <w:rPr>
          <w:rFonts w:ascii="楷体" w:eastAsia="楷体" w:hAnsi="楷体"/>
          <w:sz w:val="48"/>
          <w:szCs w:val="48"/>
        </w:rPr>
      </w:pPr>
      <w:r>
        <w:rPr>
          <w:rFonts w:ascii="楷体" w:eastAsia="楷体" w:hAnsi="楷体" w:hint="eastAsia"/>
          <w:sz w:val="48"/>
          <w:szCs w:val="48"/>
        </w:rPr>
        <w:t>多机器人系统与控制</w:t>
      </w:r>
    </w:p>
    <w:p w14:paraId="4FE016E8" w14:textId="21739B3C" w:rsidR="0022498B" w:rsidRDefault="0022498B">
      <w:pPr>
        <w:ind w:firstLine="720"/>
        <w:jc w:val="center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 w:hint="eastAsia"/>
          <w:sz w:val="36"/>
          <w:szCs w:val="36"/>
        </w:rPr>
        <w:t>实验三</w:t>
      </w:r>
    </w:p>
    <w:p w14:paraId="630D0201" w14:textId="3CF9A29C" w:rsidR="009673D3" w:rsidRDefault="00E05239">
      <w:pPr>
        <w:ind w:firstLine="720"/>
        <w:jc w:val="center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 w:hint="eastAsia"/>
          <w:sz w:val="36"/>
          <w:szCs w:val="36"/>
        </w:rPr>
        <w:t>编队</w:t>
      </w:r>
      <w:r w:rsidR="0022498B">
        <w:rPr>
          <w:rFonts w:ascii="楷体" w:eastAsia="楷体" w:hAnsi="楷体" w:hint="eastAsia"/>
          <w:sz w:val="36"/>
          <w:szCs w:val="36"/>
        </w:rPr>
        <w:t>变换穿过障碍</w:t>
      </w:r>
    </w:p>
    <w:p w14:paraId="0512CEBD" w14:textId="77777777" w:rsidR="009673D3" w:rsidRDefault="009673D3">
      <w:pPr>
        <w:ind w:firstLine="560"/>
        <w:rPr>
          <w:rFonts w:ascii="楷体" w:eastAsia="楷体" w:hAnsi="楷体"/>
          <w:sz w:val="28"/>
          <w:szCs w:val="28"/>
        </w:rPr>
      </w:pPr>
    </w:p>
    <w:p w14:paraId="3D91CB21" w14:textId="77777777" w:rsidR="009673D3" w:rsidRDefault="009673D3">
      <w:pPr>
        <w:ind w:firstLine="560"/>
        <w:rPr>
          <w:rFonts w:ascii="楷体" w:eastAsia="楷体" w:hAnsi="楷体"/>
          <w:sz w:val="28"/>
          <w:szCs w:val="28"/>
        </w:rPr>
      </w:pPr>
    </w:p>
    <w:p w14:paraId="1D2A79BF" w14:textId="77777777" w:rsidR="009673D3" w:rsidRDefault="00E05239">
      <w:pPr>
        <w:spacing w:line="360" w:lineRule="auto"/>
        <w:ind w:firstLine="640"/>
        <w:rPr>
          <w:rFonts w:ascii="楷体_GB2312" w:eastAsia="楷体_GB2312" w:hAnsi="Calibri"/>
          <w:sz w:val="32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>报告名称：</w:t>
      </w:r>
      <w:r>
        <w:rPr>
          <w:rFonts w:ascii="楷体_GB2312" w:eastAsia="楷体_GB2312" w:hAnsi="Calibri"/>
          <w:sz w:val="32"/>
          <w:szCs w:val="24"/>
          <w:u w:val="single"/>
        </w:rPr>
        <w:t xml:space="preserve">    </w:t>
      </w:r>
      <w:r>
        <w:rPr>
          <w:rFonts w:ascii="楷体_GB2312" w:eastAsia="楷体_GB2312" w:hAnsi="Calibri" w:hint="eastAsia"/>
          <w:sz w:val="32"/>
          <w:szCs w:val="24"/>
          <w:u w:val="single"/>
        </w:rPr>
        <w:t>多机器人系统与控制实验四报告</w:t>
      </w:r>
      <w:r>
        <w:rPr>
          <w:rFonts w:ascii="楷体_GB2312" w:eastAsia="楷体_GB2312" w:hAnsi="Calibri"/>
          <w:sz w:val="32"/>
          <w:szCs w:val="24"/>
          <w:u w:val="single"/>
        </w:rPr>
        <w:t xml:space="preserve">    </w:t>
      </w:r>
    </w:p>
    <w:p w14:paraId="018D562E" w14:textId="77777777" w:rsidR="009673D3" w:rsidRDefault="00E05239">
      <w:pPr>
        <w:spacing w:line="360" w:lineRule="auto"/>
        <w:ind w:firstLine="640"/>
        <w:rPr>
          <w:rFonts w:ascii="楷体_GB2312" w:eastAsia="楷体_GB2312" w:hAnsi="Calibri"/>
          <w:sz w:val="32"/>
          <w:szCs w:val="24"/>
        </w:rPr>
      </w:pPr>
      <w:r>
        <w:rPr>
          <w:rFonts w:ascii="楷体_GB2312" w:eastAsia="楷体_GB2312" w:hAnsi="Calibri" w:hint="eastAsia"/>
          <w:sz w:val="32"/>
          <w:szCs w:val="24"/>
        </w:rPr>
        <w:t>小组编号：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</w:t>
      </w:r>
      <w:r>
        <w:rPr>
          <w:rFonts w:ascii="楷体_GB2312" w:eastAsia="楷体_GB2312" w:hAnsi="Calibri"/>
          <w:sz w:val="32"/>
          <w:szCs w:val="24"/>
          <w:u w:val="single"/>
        </w:rPr>
        <w:t xml:space="preserve">           </w:t>
      </w:r>
      <w:r>
        <w:rPr>
          <w:rFonts w:ascii="楷体_GB2312" w:eastAsia="楷体_GB2312" w:hAnsi="Calibri" w:hint="eastAsia"/>
          <w:sz w:val="32"/>
          <w:szCs w:val="24"/>
          <w:u w:val="single"/>
        </w:rPr>
        <w:t>第二组</w:t>
      </w:r>
      <w:r>
        <w:rPr>
          <w:rFonts w:ascii="楷体_GB2312" w:eastAsia="楷体_GB2312" w:hAnsi="Calibri"/>
          <w:sz w:val="32"/>
          <w:szCs w:val="24"/>
          <w:u w:val="single"/>
        </w:rPr>
        <w:t xml:space="preserve">                  </w:t>
      </w:r>
    </w:p>
    <w:p w14:paraId="262FC242" w14:textId="77777777" w:rsidR="009673D3" w:rsidRDefault="00E05239">
      <w:pPr>
        <w:spacing w:line="360" w:lineRule="auto"/>
        <w:ind w:firstLine="640"/>
        <w:rPr>
          <w:rFonts w:ascii="楷体_GB2312" w:eastAsia="楷体_GB2312" w:hAnsi="Calibri"/>
          <w:sz w:val="28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>组员姓名</w:t>
      </w:r>
      <w:r>
        <w:rPr>
          <w:rFonts w:ascii="楷体_GB2312" w:eastAsia="楷体_GB2312" w:hAnsi="Calibri" w:hint="eastAsia"/>
          <w:sz w:val="28"/>
          <w:szCs w:val="24"/>
        </w:rPr>
        <w:t>：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陈炜昊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>王</w:t>
      </w:r>
      <w:proofErr w:type="gramStart"/>
      <w:r>
        <w:rPr>
          <w:rFonts w:ascii="楷体_GB2312" w:eastAsia="楷体_GB2312" w:hAnsi="Calibri" w:hint="eastAsia"/>
          <w:sz w:val="28"/>
          <w:szCs w:val="24"/>
          <w:u w:val="single"/>
        </w:rPr>
        <w:t>喆</w:t>
      </w:r>
      <w:proofErr w:type="gramEnd"/>
      <w:r>
        <w:rPr>
          <w:rFonts w:ascii="楷体_GB2312" w:eastAsia="楷体_GB2312" w:hAnsi="Calibri" w:hint="eastAsia"/>
          <w:sz w:val="28"/>
          <w:szCs w:val="24"/>
          <w:u w:val="single"/>
        </w:rPr>
        <w:t>隆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</w:p>
    <w:p w14:paraId="113C2384" w14:textId="77777777" w:rsidR="009673D3" w:rsidRDefault="00E05239">
      <w:pPr>
        <w:spacing w:line="360" w:lineRule="auto"/>
        <w:ind w:firstLineChars="800" w:firstLine="2240"/>
        <w:rPr>
          <w:rFonts w:ascii="楷体_GB2312" w:eastAsia="楷体_GB2312" w:hAnsi="Calibri"/>
          <w:sz w:val="28"/>
          <w:szCs w:val="24"/>
          <w:u w:val="single"/>
        </w:rPr>
      </w:pP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易子淇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>章雨悠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   </w:t>
      </w:r>
    </w:p>
    <w:p w14:paraId="4B2B2D25" w14:textId="77777777" w:rsidR="009673D3" w:rsidRDefault="00E05239">
      <w:pPr>
        <w:spacing w:line="360" w:lineRule="auto"/>
        <w:ind w:firstLine="640"/>
        <w:rPr>
          <w:rFonts w:ascii="楷体_GB2312" w:eastAsia="楷体_GB2312" w:hAnsi="Calibri"/>
          <w:sz w:val="32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 xml:space="preserve">指导教师: </w:t>
      </w:r>
      <w:bookmarkStart w:id="0" w:name="_Hlk484453814"/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 </w:t>
      </w:r>
      <w:r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熊振华 </w:t>
      </w:r>
      <w:r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董伟 </w:t>
      </w:r>
      <w:r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吴建华          </w:t>
      </w:r>
      <w:bookmarkEnd w:id="0"/>
    </w:p>
    <w:p w14:paraId="526FD0C0" w14:textId="77777777" w:rsidR="009673D3" w:rsidRDefault="00E05239">
      <w:pPr>
        <w:ind w:firstLineChars="0" w:firstLine="0"/>
        <w:jc w:val="center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 w:hint="eastAsia"/>
          <w:sz w:val="22"/>
          <w:szCs w:val="24"/>
        </w:rPr>
        <w:t xml:space="preserve"> </w:t>
      </w:r>
      <w:r>
        <w:rPr>
          <w:rFonts w:ascii="楷体" w:eastAsia="楷体" w:hAnsi="楷体" w:cs="楷体"/>
          <w:sz w:val="22"/>
          <w:szCs w:val="24"/>
        </w:rPr>
        <w:t xml:space="preserve"> </w:t>
      </w:r>
    </w:p>
    <w:p w14:paraId="26A831EA" w14:textId="77777777" w:rsidR="009673D3" w:rsidRDefault="009673D3">
      <w:pPr>
        <w:ind w:firstLine="440"/>
        <w:jc w:val="center"/>
        <w:rPr>
          <w:rFonts w:ascii="楷体" w:eastAsia="楷体" w:hAnsi="楷体" w:cs="楷体"/>
          <w:sz w:val="22"/>
          <w:szCs w:val="24"/>
        </w:rPr>
      </w:pPr>
    </w:p>
    <w:p w14:paraId="1D8FA185" w14:textId="77777777" w:rsidR="009673D3" w:rsidRDefault="00E05239">
      <w:pPr>
        <w:ind w:firstLine="440"/>
        <w:jc w:val="center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 w:hint="eastAsia"/>
          <w:sz w:val="22"/>
          <w:szCs w:val="24"/>
        </w:rPr>
        <w:t>20</w:t>
      </w:r>
      <w:r>
        <w:rPr>
          <w:rFonts w:ascii="楷体" w:eastAsia="楷体" w:hAnsi="楷体" w:cs="楷体"/>
          <w:sz w:val="22"/>
          <w:szCs w:val="24"/>
        </w:rPr>
        <w:t>21</w:t>
      </w:r>
      <w:r>
        <w:rPr>
          <w:rFonts w:ascii="楷体" w:eastAsia="楷体" w:hAnsi="楷体" w:cs="楷体" w:hint="eastAsia"/>
          <w:sz w:val="22"/>
          <w:szCs w:val="24"/>
        </w:rPr>
        <w:t>年</w:t>
      </w:r>
      <w:r>
        <w:rPr>
          <w:rFonts w:ascii="楷体" w:eastAsia="楷体" w:hAnsi="楷体" w:cs="楷体"/>
          <w:sz w:val="22"/>
          <w:szCs w:val="24"/>
        </w:rPr>
        <w:t>12</w:t>
      </w:r>
      <w:r>
        <w:rPr>
          <w:rFonts w:ascii="楷体" w:eastAsia="楷体" w:hAnsi="楷体" w:cs="楷体" w:hint="eastAsia"/>
          <w:sz w:val="22"/>
          <w:szCs w:val="24"/>
        </w:rPr>
        <w:t>月</w:t>
      </w:r>
    </w:p>
    <w:p w14:paraId="3056D7D6" w14:textId="28CF5E6A" w:rsidR="009673D3" w:rsidRDefault="00E05239" w:rsidP="0022498B">
      <w:pPr>
        <w:widowControl/>
        <w:spacing w:line="240" w:lineRule="auto"/>
        <w:ind w:firstLineChars="0" w:firstLine="0"/>
        <w:jc w:val="left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/>
          <w:sz w:val="22"/>
          <w:szCs w:val="24"/>
        </w:rPr>
        <w:br w:type="page"/>
      </w:r>
      <w:bookmarkStart w:id="1" w:name="编队控制"/>
    </w:p>
    <w:p w14:paraId="0EA2FE6B" w14:textId="0899C247" w:rsidR="009673D3" w:rsidRDefault="0022498B" w:rsidP="0022498B">
      <w:pPr>
        <w:widowControl/>
        <w:spacing w:line="240" w:lineRule="auto"/>
        <w:ind w:firstLineChars="0" w:firstLine="0"/>
        <w:jc w:val="center"/>
        <w:rPr>
          <w:rFonts w:asciiTheme="minorHAnsi" w:eastAsiaTheme="minorHAnsi" w:hAnsiTheme="minorHAnsi" w:cs="楷体"/>
          <w:b/>
          <w:bCs/>
          <w:sz w:val="36"/>
          <w:szCs w:val="40"/>
        </w:rPr>
      </w:pPr>
      <w:r w:rsidRPr="0022498B">
        <w:rPr>
          <w:rFonts w:asciiTheme="minorHAnsi" w:eastAsiaTheme="minorHAnsi" w:hAnsiTheme="minorHAnsi" w:cs="楷体" w:hint="eastAsia"/>
          <w:b/>
          <w:bCs/>
          <w:sz w:val="36"/>
          <w:szCs w:val="40"/>
        </w:rPr>
        <w:lastRenderedPageBreak/>
        <w:t>编队变换穿越障碍</w:t>
      </w:r>
      <w:bookmarkStart w:id="2" w:name="实验目的和要求"/>
    </w:p>
    <w:p w14:paraId="34CE80DC" w14:textId="35129CC0" w:rsidR="0022498B" w:rsidRDefault="0022498B" w:rsidP="0022498B">
      <w:pPr>
        <w:widowControl/>
        <w:spacing w:line="240" w:lineRule="auto"/>
        <w:ind w:firstLineChars="0" w:firstLine="0"/>
        <w:rPr>
          <w:rFonts w:asciiTheme="minorHAnsi" w:eastAsiaTheme="minorHAnsi" w:hAnsiTheme="minorHAnsi" w:cs="楷体"/>
          <w:b/>
          <w:bCs/>
          <w:sz w:val="28"/>
          <w:szCs w:val="32"/>
        </w:rPr>
      </w:pPr>
      <w:r w:rsidRPr="0022498B">
        <w:rPr>
          <w:rFonts w:asciiTheme="minorHAnsi" w:eastAsiaTheme="minorHAnsi" w:hAnsiTheme="minorHAnsi" w:cs="楷体" w:hint="eastAsia"/>
          <w:b/>
          <w:bCs/>
          <w:sz w:val="28"/>
          <w:szCs w:val="32"/>
        </w:rPr>
        <w:t>1</w:t>
      </w:r>
      <w:r>
        <w:rPr>
          <w:rFonts w:asciiTheme="minorHAnsi" w:eastAsiaTheme="minorHAnsi" w:hAnsiTheme="minorHAnsi" w:cs="楷体" w:hint="eastAsia"/>
          <w:b/>
          <w:bCs/>
          <w:sz w:val="28"/>
          <w:szCs w:val="32"/>
        </w:rPr>
        <w:t>.</w:t>
      </w:r>
      <w:r>
        <w:rPr>
          <w:rFonts w:asciiTheme="minorHAnsi" w:eastAsiaTheme="minorHAnsi" w:hAnsiTheme="minorHAnsi" w:cs="楷体"/>
          <w:b/>
          <w:bCs/>
          <w:sz w:val="28"/>
          <w:szCs w:val="32"/>
        </w:rPr>
        <w:t xml:space="preserve"> </w:t>
      </w:r>
      <w:r w:rsidRPr="0022498B">
        <w:rPr>
          <w:rFonts w:asciiTheme="minorHAnsi" w:eastAsiaTheme="minorHAnsi" w:hAnsiTheme="minorHAnsi" w:cs="楷体" w:hint="eastAsia"/>
          <w:b/>
          <w:bCs/>
          <w:sz w:val="28"/>
          <w:szCs w:val="32"/>
        </w:rPr>
        <w:t>实验任务和要求</w:t>
      </w:r>
      <w:bookmarkStart w:id="3" w:name="基本任务"/>
    </w:p>
    <w:p w14:paraId="2614443F" w14:textId="3BFCCE6D" w:rsidR="0022498B" w:rsidRPr="0022498B" w:rsidRDefault="0022498B" w:rsidP="0022498B">
      <w:pPr>
        <w:widowControl/>
        <w:spacing w:line="240" w:lineRule="auto"/>
        <w:ind w:firstLine="480"/>
        <w:rPr>
          <w:rFonts w:asciiTheme="minorHAnsi" w:eastAsiaTheme="minorHAnsi" w:hAnsiTheme="minorHAnsi" w:cs="楷体"/>
          <w:b/>
          <w:bCs/>
          <w:szCs w:val="28"/>
        </w:rPr>
      </w:pPr>
      <w:r w:rsidRPr="0022498B">
        <w:rPr>
          <w:rFonts w:asciiTheme="minorHAnsi" w:eastAsiaTheme="minorHAnsi" w:hAnsiTheme="minorHAnsi" w:cs="楷体" w:hint="eastAsia"/>
          <w:b/>
          <w:bCs/>
          <w:szCs w:val="28"/>
        </w:rPr>
        <w:t>1</w:t>
      </w:r>
      <w:r w:rsidRPr="0022498B">
        <w:rPr>
          <w:rFonts w:asciiTheme="minorHAnsi" w:eastAsiaTheme="minorHAnsi" w:hAnsiTheme="minorHAnsi" w:cs="楷体"/>
          <w:b/>
          <w:bCs/>
          <w:szCs w:val="28"/>
        </w:rPr>
        <w:t xml:space="preserve">.1 </w:t>
      </w:r>
      <w:r w:rsidRPr="0022498B">
        <w:rPr>
          <w:rFonts w:asciiTheme="minorHAnsi" w:eastAsiaTheme="minorHAnsi" w:hAnsiTheme="minorHAnsi" w:cs="楷体" w:hint="eastAsia"/>
          <w:b/>
          <w:bCs/>
          <w:szCs w:val="28"/>
        </w:rPr>
        <w:t>基本任务</w:t>
      </w:r>
    </w:p>
    <w:p w14:paraId="7DD19E68" w14:textId="38292AB3" w:rsidR="009673D3" w:rsidRDefault="0022498B" w:rsidP="008512D3">
      <w:pPr>
        <w:widowControl/>
        <w:spacing w:before="180" w:after="180" w:line="240" w:lineRule="auto"/>
        <w:ind w:firstLine="48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两个障碍物位置给定且已知，间距</w:t>
      </w:r>
      <w:r>
        <w:rPr>
          <w:rFonts w:ascii="Cambria" w:hAnsi="Cambria" w:cs="Times New Roman" w:hint="eastAsia"/>
          <w:kern w:val="0"/>
          <w:szCs w:val="24"/>
        </w:rPr>
        <w:t>6</w:t>
      </w:r>
      <w:r>
        <w:rPr>
          <w:rFonts w:ascii="Cambria" w:hAnsi="Cambria" w:cs="Times New Roman"/>
          <w:kern w:val="0"/>
          <w:szCs w:val="24"/>
        </w:rPr>
        <w:t>0</w:t>
      </w:r>
      <w:r>
        <w:rPr>
          <w:rFonts w:ascii="Cambria" w:hAnsi="Cambria" w:cs="Times New Roman" w:hint="eastAsia"/>
          <w:kern w:val="0"/>
          <w:szCs w:val="24"/>
        </w:rPr>
        <w:t>cm</w:t>
      </w:r>
      <w:r>
        <w:rPr>
          <w:rFonts w:ascii="Cambria" w:hAnsi="Cambria" w:cs="Times New Roman" w:hint="eastAsia"/>
          <w:kern w:val="0"/>
          <w:szCs w:val="24"/>
        </w:rPr>
        <w:t>。小车初始位姿任意，让小车形成队形</w:t>
      </w:r>
      <w:r>
        <w:rPr>
          <w:rFonts w:ascii="Cambria" w:hAnsi="Cambria" w:cs="Times New Roman" w:hint="eastAsia"/>
          <w:kern w:val="0"/>
          <w:szCs w:val="24"/>
        </w:rPr>
        <w:t>A</w:t>
      </w:r>
      <w:r>
        <w:rPr>
          <w:rFonts w:ascii="Cambria" w:hAnsi="Cambria" w:cs="Times New Roman" w:hint="eastAsia"/>
          <w:kern w:val="0"/>
          <w:szCs w:val="24"/>
        </w:rPr>
        <w:t>，并能整体移动，然后为实现障碍穿越，以最小运动距离为目标变换为队形</w:t>
      </w:r>
      <w:r>
        <w:rPr>
          <w:rFonts w:ascii="Cambria" w:hAnsi="Cambria" w:cs="Times New Roman" w:hint="eastAsia"/>
          <w:kern w:val="0"/>
          <w:szCs w:val="24"/>
        </w:rPr>
        <w:t>B</w:t>
      </w:r>
      <w:r>
        <w:rPr>
          <w:rFonts w:ascii="Cambria" w:hAnsi="Cambria" w:cs="Times New Roman" w:hint="eastAsia"/>
          <w:kern w:val="0"/>
          <w:szCs w:val="24"/>
        </w:rPr>
        <w:t>，完成穿越，然后再变为队形</w:t>
      </w:r>
      <w:r>
        <w:rPr>
          <w:rFonts w:ascii="Cambria" w:hAnsi="Cambria" w:cs="Times New Roman" w:hint="eastAsia"/>
          <w:kern w:val="0"/>
          <w:szCs w:val="24"/>
        </w:rPr>
        <w:t>A</w:t>
      </w:r>
      <w:r>
        <w:rPr>
          <w:rFonts w:ascii="Cambria" w:hAnsi="Cambria" w:cs="Times New Roman" w:hint="eastAsia"/>
          <w:kern w:val="0"/>
          <w:szCs w:val="24"/>
        </w:rPr>
        <w:t>。</w:t>
      </w:r>
      <w:bookmarkStart w:id="4" w:name="附加任务"/>
      <w:bookmarkEnd w:id="3"/>
    </w:p>
    <w:p w14:paraId="1E57F35D" w14:textId="4FAC28C4" w:rsidR="008512D3" w:rsidRPr="008512D3" w:rsidRDefault="008512D3" w:rsidP="008512D3">
      <w:pPr>
        <w:widowControl/>
        <w:spacing w:before="180" w:after="180" w:line="240" w:lineRule="auto"/>
        <w:ind w:firstLine="482"/>
        <w:jc w:val="left"/>
        <w:rPr>
          <w:rFonts w:ascii="Cambria" w:hAnsi="Cambria" w:cs="Times New Roman"/>
          <w:b/>
          <w:bCs/>
          <w:kern w:val="0"/>
          <w:szCs w:val="24"/>
        </w:rPr>
      </w:pPr>
      <w:r w:rsidRPr="008512D3">
        <w:rPr>
          <w:rFonts w:ascii="Cambria" w:hAnsi="Cambria" w:cs="Times New Roman" w:hint="eastAsia"/>
          <w:b/>
          <w:bCs/>
          <w:kern w:val="0"/>
          <w:szCs w:val="24"/>
        </w:rPr>
        <w:t>1</w:t>
      </w:r>
      <w:r w:rsidRPr="008512D3">
        <w:rPr>
          <w:rFonts w:ascii="Cambria" w:hAnsi="Cambria" w:cs="Times New Roman"/>
          <w:b/>
          <w:bCs/>
          <w:kern w:val="0"/>
          <w:szCs w:val="24"/>
        </w:rPr>
        <w:t xml:space="preserve">.2 </w:t>
      </w:r>
      <w:r w:rsidRPr="008512D3">
        <w:rPr>
          <w:rFonts w:ascii="Cambria" w:hAnsi="Cambria" w:cs="Times New Roman" w:hint="eastAsia"/>
          <w:b/>
          <w:bCs/>
          <w:kern w:val="0"/>
          <w:szCs w:val="24"/>
        </w:rPr>
        <w:t>附加任务</w:t>
      </w:r>
    </w:p>
    <w:p w14:paraId="6DB6EE1F" w14:textId="73F988D8" w:rsidR="009673D3" w:rsidRDefault="008512D3" w:rsidP="008512D3">
      <w:pPr>
        <w:widowControl/>
        <w:spacing w:after="200" w:line="240" w:lineRule="auto"/>
        <w:ind w:left="720"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1</w:t>
      </w:r>
      <w:r>
        <w:rPr>
          <w:rFonts w:ascii="Cambria" w:hAnsi="Cambria" w:cs="Times New Roman" w:hint="eastAsia"/>
          <w:kern w:val="0"/>
          <w:szCs w:val="24"/>
        </w:rPr>
        <w:t>）能同时控制角速度和速度，而不是先转再走的分离控制</w:t>
      </w:r>
    </w:p>
    <w:p w14:paraId="4703AA0C" w14:textId="32EE8D54" w:rsidR="008512D3" w:rsidRDefault="008512D3" w:rsidP="008512D3">
      <w:pPr>
        <w:widowControl/>
        <w:spacing w:after="200" w:line="240" w:lineRule="auto"/>
        <w:ind w:left="720"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2</w:t>
      </w:r>
      <w:r>
        <w:rPr>
          <w:rFonts w:ascii="Cambria" w:hAnsi="Cambria" w:cs="Times New Roman" w:hint="eastAsia"/>
          <w:kern w:val="0"/>
          <w:szCs w:val="24"/>
        </w:rPr>
        <w:t>）增加控制的机器人数量</w:t>
      </w:r>
    </w:p>
    <w:p w14:paraId="04B09055" w14:textId="4FC72F76" w:rsidR="008512D3" w:rsidRDefault="008512D3" w:rsidP="008512D3">
      <w:pPr>
        <w:widowControl/>
        <w:spacing w:after="200" w:line="240" w:lineRule="auto"/>
        <w:ind w:left="720"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3</w:t>
      </w:r>
      <w:r>
        <w:rPr>
          <w:rFonts w:ascii="Cambria" w:hAnsi="Cambria" w:cs="Times New Roman" w:hint="eastAsia"/>
          <w:kern w:val="0"/>
          <w:szCs w:val="24"/>
        </w:rPr>
        <w:t>）在实验中模拟不同的障碍物（</w:t>
      </w:r>
      <w:r>
        <w:rPr>
          <w:rFonts w:ascii="Cambria" w:hAnsi="Cambria" w:cs="Times New Roman" w:hint="eastAsia"/>
          <w:kern w:val="0"/>
          <w:szCs w:val="24"/>
        </w:rPr>
        <w:t>4</w:t>
      </w:r>
      <w:r>
        <w:rPr>
          <w:rFonts w:ascii="Cambria" w:hAnsi="Cambria" w:cs="Times New Roman"/>
          <w:kern w:val="0"/>
          <w:szCs w:val="24"/>
        </w:rPr>
        <w:t>0</w:t>
      </w:r>
      <w:r>
        <w:rPr>
          <w:rFonts w:ascii="Cambria" w:hAnsi="Cambria" w:cs="Times New Roman" w:hint="eastAsia"/>
          <w:kern w:val="0"/>
          <w:szCs w:val="24"/>
        </w:rPr>
        <w:t>cm</w:t>
      </w:r>
      <w:r>
        <w:rPr>
          <w:rFonts w:ascii="Cambria" w:hAnsi="Cambria" w:cs="Times New Roman" w:hint="eastAsia"/>
          <w:kern w:val="0"/>
          <w:szCs w:val="24"/>
        </w:rPr>
        <w:t>、</w:t>
      </w:r>
      <w:r>
        <w:rPr>
          <w:rFonts w:ascii="Cambria" w:hAnsi="Cambria" w:cs="Times New Roman" w:hint="eastAsia"/>
          <w:kern w:val="0"/>
          <w:szCs w:val="24"/>
        </w:rPr>
        <w:t>6</w:t>
      </w:r>
      <w:r>
        <w:rPr>
          <w:rFonts w:ascii="Cambria" w:hAnsi="Cambria" w:cs="Times New Roman"/>
          <w:kern w:val="0"/>
          <w:szCs w:val="24"/>
        </w:rPr>
        <w:t>0</w:t>
      </w:r>
      <w:r>
        <w:rPr>
          <w:rFonts w:ascii="Cambria" w:hAnsi="Cambria" w:cs="Times New Roman" w:hint="eastAsia"/>
          <w:kern w:val="0"/>
          <w:szCs w:val="24"/>
        </w:rPr>
        <w:t>cm</w:t>
      </w:r>
      <w:r>
        <w:rPr>
          <w:rFonts w:ascii="Cambria" w:hAnsi="Cambria" w:cs="Times New Roman" w:hint="eastAsia"/>
          <w:kern w:val="0"/>
          <w:szCs w:val="24"/>
        </w:rPr>
        <w:t>、</w:t>
      </w:r>
      <w:r>
        <w:rPr>
          <w:rFonts w:ascii="Cambria" w:hAnsi="Cambria" w:cs="Times New Roman" w:hint="eastAsia"/>
          <w:kern w:val="0"/>
          <w:szCs w:val="24"/>
        </w:rPr>
        <w:t>8</w:t>
      </w:r>
      <w:r>
        <w:rPr>
          <w:rFonts w:ascii="Cambria" w:hAnsi="Cambria" w:cs="Times New Roman"/>
          <w:kern w:val="0"/>
          <w:szCs w:val="24"/>
        </w:rPr>
        <w:t>0</w:t>
      </w:r>
      <w:r>
        <w:rPr>
          <w:rFonts w:ascii="Cambria" w:hAnsi="Cambria" w:cs="Times New Roman" w:hint="eastAsia"/>
          <w:kern w:val="0"/>
          <w:szCs w:val="24"/>
        </w:rPr>
        <w:t>cm</w:t>
      </w:r>
      <w:r>
        <w:rPr>
          <w:rFonts w:ascii="Cambria" w:hAnsi="Cambria" w:cs="Times New Roman" w:hint="eastAsia"/>
          <w:kern w:val="0"/>
          <w:szCs w:val="24"/>
        </w:rPr>
        <w:t>）并进行相同算法的测试，验证算法的鲁棒性</w:t>
      </w:r>
    </w:p>
    <w:p w14:paraId="277495F0" w14:textId="7C47892C" w:rsidR="008512D3" w:rsidRDefault="008512D3" w:rsidP="008512D3">
      <w:pPr>
        <w:widowControl/>
        <w:spacing w:after="200" w:line="240" w:lineRule="auto"/>
        <w:ind w:left="720"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4</w:t>
      </w:r>
      <w:r>
        <w:rPr>
          <w:rFonts w:ascii="Cambria" w:hAnsi="Cambria" w:cs="Times New Roman" w:hint="eastAsia"/>
          <w:kern w:val="0"/>
          <w:szCs w:val="24"/>
        </w:rPr>
        <w:t>）在实验中自定义小车的通信距离和检测障碍物距离，完成本次实验</w:t>
      </w:r>
    </w:p>
    <w:p w14:paraId="118EA78D" w14:textId="3B988923" w:rsidR="008512D3" w:rsidRDefault="008512D3" w:rsidP="008512D3">
      <w:pPr>
        <w:widowControl/>
        <w:spacing w:line="240" w:lineRule="auto"/>
        <w:ind w:firstLineChars="0" w:firstLine="0"/>
        <w:rPr>
          <w:rFonts w:asciiTheme="minorHAnsi" w:eastAsiaTheme="minorHAnsi" w:hAnsiTheme="minorHAnsi" w:cs="楷体"/>
          <w:b/>
          <w:bCs/>
          <w:sz w:val="28"/>
          <w:szCs w:val="32"/>
        </w:rPr>
      </w:pPr>
      <w:r>
        <w:rPr>
          <w:rFonts w:asciiTheme="minorHAnsi" w:eastAsiaTheme="minorHAnsi" w:hAnsiTheme="minorHAnsi" w:cs="楷体"/>
          <w:b/>
          <w:bCs/>
          <w:sz w:val="28"/>
          <w:szCs w:val="32"/>
        </w:rPr>
        <w:t>2</w:t>
      </w:r>
      <w:r>
        <w:rPr>
          <w:rFonts w:asciiTheme="minorHAnsi" w:eastAsiaTheme="minorHAnsi" w:hAnsiTheme="minorHAnsi" w:cs="楷体" w:hint="eastAsia"/>
          <w:b/>
          <w:bCs/>
          <w:sz w:val="28"/>
          <w:szCs w:val="32"/>
        </w:rPr>
        <w:t>.</w:t>
      </w:r>
      <w:r>
        <w:rPr>
          <w:rFonts w:asciiTheme="minorHAnsi" w:eastAsiaTheme="minorHAnsi" w:hAnsiTheme="minorHAnsi" w:cs="楷体"/>
          <w:b/>
          <w:bCs/>
          <w:sz w:val="28"/>
          <w:szCs w:val="32"/>
        </w:rPr>
        <w:t xml:space="preserve"> </w:t>
      </w:r>
      <w:r>
        <w:rPr>
          <w:rFonts w:asciiTheme="minorHAnsi" w:eastAsiaTheme="minorHAnsi" w:hAnsiTheme="minorHAnsi" w:cs="楷体" w:hint="eastAsia"/>
          <w:b/>
          <w:bCs/>
          <w:sz w:val="28"/>
          <w:szCs w:val="32"/>
        </w:rPr>
        <w:t>算法设计思路</w:t>
      </w:r>
    </w:p>
    <w:p w14:paraId="5F665D8F" w14:textId="47C1481F" w:rsidR="008512D3" w:rsidRDefault="00AA1451" w:rsidP="008512D3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1</w:t>
      </w:r>
      <w:r>
        <w:rPr>
          <w:rFonts w:ascii="Cambria" w:hAnsi="Cambria" w:cs="Times New Roman" w:hint="eastAsia"/>
          <w:kern w:val="0"/>
          <w:szCs w:val="24"/>
        </w:rPr>
        <w:t>）</w:t>
      </w:r>
      <w:r w:rsidR="00882BFE">
        <w:rPr>
          <w:rFonts w:ascii="Cambria" w:hAnsi="Cambria" w:cs="Times New Roman" w:hint="eastAsia"/>
          <w:kern w:val="0"/>
          <w:szCs w:val="24"/>
        </w:rPr>
        <w:t>计算</w:t>
      </w:r>
      <w:r w:rsidR="006213CE">
        <w:rPr>
          <w:rFonts w:ascii="Cambria" w:hAnsi="Cambria" w:cs="Times New Roman" w:hint="eastAsia"/>
          <w:kern w:val="0"/>
          <w:szCs w:val="24"/>
        </w:rPr>
        <w:t>当前小车队形收敛</w:t>
      </w:r>
      <w:r w:rsidR="00882BFE">
        <w:rPr>
          <w:rFonts w:ascii="Cambria" w:hAnsi="Cambria" w:cs="Times New Roman" w:hint="eastAsia"/>
          <w:kern w:val="0"/>
          <w:szCs w:val="24"/>
        </w:rPr>
        <w:t>最快</w:t>
      </w:r>
      <w:r w:rsidR="006213CE">
        <w:rPr>
          <w:rFonts w:ascii="Cambria" w:hAnsi="Cambria" w:cs="Times New Roman" w:hint="eastAsia"/>
          <w:kern w:val="0"/>
          <w:szCs w:val="24"/>
        </w:rPr>
        <w:t>的队形</w:t>
      </w:r>
      <w:r w:rsidR="00882BFE">
        <w:rPr>
          <w:rFonts w:ascii="Cambria" w:hAnsi="Cambria" w:cs="Times New Roman" w:hint="eastAsia"/>
          <w:kern w:val="0"/>
          <w:szCs w:val="24"/>
        </w:rPr>
        <w:t>(</w:t>
      </w:r>
      <w:r w:rsidR="00882BFE">
        <w:rPr>
          <w:rFonts w:ascii="Cambria" w:hAnsi="Cambria" w:cs="Times New Roman" w:hint="eastAsia"/>
          <w:kern w:val="0"/>
          <w:szCs w:val="24"/>
        </w:rPr>
        <w:t>十字，楔形，圆形之一</w:t>
      </w:r>
      <w:r w:rsidR="00882BFE">
        <w:rPr>
          <w:rFonts w:ascii="Cambria" w:hAnsi="Cambria" w:cs="Times New Roman"/>
          <w:kern w:val="0"/>
          <w:szCs w:val="24"/>
        </w:rPr>
        <w:t>)</w:t>
      </w:r>
      <w:r w:rsidR="00882BFE">
        <w:rPr>
          <w:rFonts w:ascii="Cambria" w:hAnsi="Cambria" w:cs="Times New Roman" w:hint="eastAsia"/>
          <w:kern w:val="0"/>
          <w:szCs w:val="24"/>
        </w:rPr>
        <w:t>，并进行选择</w:t>
      </w:r>
      <w:r w:rsidR="006213CE">
        <w:rPr>
          <w:rFonts w:ascii="Cambria" w:hAnsi="Cambria" w:cs="Times New Roman" w:hint="eastAsia"/>
          <w:kern w:val="0"/>
          <w:szCs w:val="24"/>
        </w:rPr>
        <w:t>，并采用角色分配的方式进行收敛</w:t>
      </w:r>
    </w:p>
    <w:p w14:paraId="556C5BE8" w14:textId="6D05FA40" w:rsidR="006213CE" w:rsidRDefault="006213CE" w:rsidP="008512D3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2</w:t>
      </w:r>
      <w:r>
        <w:rPr>
          <w:rFonts w:ascii="Cambria" w:hAnsi="Cambria" w:cs="Times New Roman" w:hint="eastAsia"/>
          <w:kern w:val="0"/>
          <w:szCs w:val="24"/>
        </w:rPr>
        <w:t>）通过计算各小车到队形</w:t>
      </w:r>
      <w:r w:rsidR="003514A7">
        <w:rPr>
          <w:rFonts w:ascii="Cambria" w:hAnsi="Cambria" w:cs="Times New Roman" w:hint="eastAsia"/>
          <w:kern w:val="0"/>
          <w:szCs w:val="24"/>
        </w:rPr>
        <w:t>目标处的位置差和角度差，对角速度和线速度进行</w:t>
      </w:r>
      <w:r>
        <w:rPr>
          <w:rFonts w:ascii="Cambria" w:hAnsi="Cambria" w:cs="Times New Roman" w:hint="eastAsia"/>
          <w:kern w:val="0"/>
          <w:szCs w:val="24"/>
        </w:rPr>
        <w:t>P</w:t>
      </w:r>
      <w:r>
        <w:rPr>
          <w:rFonts w:ascii="Cambria" w:hAnsi="Cambria" w:cs="Times New Roman"/>
          <w:kern w:val="0"/>
          <w:szCs w:val="24"/>
        </w:rPr>
        <w:t>ID</w:t>
      </w:r>
      <w:r>
        <w:rPr>
          <w:rFonts w:ascii="Cambria" w:hAnsi="Cambria" w:cs="Times New Roman" w:hint="eastAsia"/>
          <w:kern w:val="0"/>
          <w:szCs w:val="24"/>
        </w:rPr>
        <w:t>控制，</w:t>
      </w:r>
      <w:r w:rsidR="003514A7">
        <w:rPr>
          <w:rFonts w:ascii="Cambria" w:hAnsi="Cambria" w:cs="Times New Roman" w:hint="eastAsia"/>
          <w:kern w:val="0"/>
          <w:szCs w:val="24"/>
        </w:rPr>
        <w:t>从而实现角速度和速度的同时控制</w:t>
      </w:r>
      <w:r w:rsidR="003514A7">
        <w:rPr>
          <w:rFonts w:ascii="Cambria" w:hAnsi="Cambria" w:cs="Times New Roman" w:hint="eastAsia"/>
          <w:kern w:val="0"/>
          <w:szCs w:val="24"/>
        </w:rPr>
        <w:t>(</w:t>
      </w:r>
      <w:r w:rsidR="003514A7">
        <w:rPr>
          <w:rFonts w:ascii="Cambria" w:hAnsi="Cambria" w:cs="Times New Roman" w:hint="eastAsia"/>
          <w:kern w:val="0"/>
          <w:szCs w:val="24"/>
        </w:rPr>
        <w:t>而不是先转再走的控制</w:t>
      </w:r>
      <w:r w:rsidR="003514A7">
        <w:rPr>
          <w:rFonts w:ascii="Cambria" w:hAnsi="Cambria" w:cs="Times New Roman"/>
          <w:kern w:val="0"/>
          <w:szCs w:val="24"/>
        </w:rPr>
        <w:t>)</w:t>
      </w:r>
    </w:p>
    <w:p w14:paraId="19C028C9" w14:textId="3884A2E8" w:rsidR="004A6D25" w:rsidRDefault="00150197" w:rsidP="008512D3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/>
          <w:kern w:val="0"/>
          <w:szCs w:val="24"/>
        </w:rPr>
        <w:t>3</w:t>
      </w:r>
      <w:r w:rsidR="004A6D25">
        <w:rPr>
          <w:rFonts w:ascii="Cambria" w:hAnsi="Cambria" w:cs="Times New Roman" w:hint="eastAsia"/>
          <w:kern w:val="0"/>
          <w:szCs w:val="24"/>
        </w:rPr>
        <w:t>）通讯距离上，我们假定当通讯距离过长</w:t>
      </w:r>
      <w:r>
        <w:rPr>
          <w:rFonts w:ascii="Cambria" w:hAnsi="Cambria" w:cs="Times New Roman" w:hint="eastAsia"/>
          <w:kern w:val="0"/>
          <w:szCs w:val="24"/>
        </w:rPr>
        <w:t>时，两点间失去拓扑连接关系，从而边的权重置为</w:t>
      </w:r>
      <w:r>
        <w:rPr>
          <w:rFonts w:ascii="Cambria" w:hAnsi="Cambria" w:cs="Times New Roman" w:hint="eastAsia"/>
          <w:kern w:val="0"/>
          <w:szCs w:val="24"/>
        </w:rPr>
        <w:t>0</w:t>
      </w:r>
      <w:r>
        <w:rPr>
          <w:rFonts w:ascii="Cambria" w:hAnsi="Cambria" w:cs="Times New Roman" w:hint="eastAsia"/>
          <w:kern w:val="0"/>
          <w:szCs w:val="24"/>
        </w:rPr>
        <w:t>，再立马改变拉普拉斯矩阵，从而继续在新的拓扑关系下进行队形变换</w:t>
      </w:r>
      <w:r w:rsidR="004A6D25">
        <w:rPr>
          <w:rFonts w:ascii="Cambria" w:hAnsi="Cambria" w:cs="Times New Roman" w:hint="eastAsia"/>
          <w:kern w:val="0"/>
          <w:szCs w:val="24"/>
        </w:rPr>
        <w:t>。于是我们设计以下能量函数</w:t>
      </w:r>
      <w:r w:rsidR="004A6D25">
        <w:rPr>
          <w:rFonts w:ascii="Cambria" w:hAnsi="Cambria" w:cs="Times New Roman"/>
          <w:kern w:val="0"/>
          <w:szCs w:val="24"/>
        </w:rPr>
        <w:t>:</w:t>
      </w:r>
    </w:p>
    <w:p w14:paraId="1309111C" w14:textId="39103DA1" w:rsidR="004A6D25" w:rsidRDefault="004A6D25" w:rsidP="004A6D25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5DCEBFA5" wp14:editId="5DA35A04">
            <wp:extent cx="3502742" cy="6350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3116" t="52226" r="35709" b="34503"/>
                    <a:stretch/>
                  </pic:blipFill>
                  <pic:spPr bwMode="auto">
                    <a:xfrm>
                      <a:off x="0" y="0"/>
                      <a:ext cx="3508115" cy="635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91371" w14:textId="395B0665" w:rsidR="004A6D25" w:rsidRDefault="004A6D25" w:rsidP="004A6D25">
      <w:pPr>
        <w:widowControl/>
        <w:spacing w:after="200" w:line="240" w:lineRule="auto"/>
        <w:ind w:firstLineChars="0" w:firstLine="0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 xml:space="preserve"> </w:t>
      </w:r>
      <w:r>
        <w:rPr>
          <w:rFonts w:ascii="Cambria" w:hAnsi="Cambria" w:cs="Times New Roman"/>
          <w:kern w:val="0"/>
          <w:szCs w:val="24"/>
        </w:rPr>
        <w:t xml:space="preserve">  </w:t>
      </w:r>
      <w:r>
        <w:rPr>
          <w:rFonts w:ascii="Cambria" w:hAnsi="Cambria" w:cs="Times New Roman" w:hint="eastAsia"/>
          <w:kern w:val="0"/>
          <w:szCs w:val="24"/>
        </w:rPr>
        <w:t>从而得到控制率：</w:t>
      </w:r>
    </w:p>
    <w:p w14:paraId="74111E17" w14:textId="25969FAE" w:rsidR="004A6D25" w:rsidRDefault="004A6D25" w:rsidP="004A6D25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50811D99" wp14:editId="2592318B">
            <wp:extent cx="4421909" cy="635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5644" t="40454" r="28245" b="47774"/>
                    <a:stretch/>
                  </pic:blipFill>
                  <pic:spPr bwMode="auto">
                    <a:xfrm>
                      <a:off x="0" y="0"/>
                      <a:ext cx="4425621" cy="635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8E1FA" w14:textId="0BE4F94D" w:rsidR="00150197" w:rsidRDefault="00150197" w:rsidP="00150197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/>
          <w:kern w:val="0"/>
          <w:szCs w:val="24"/>
        </w:rPr>
        <w:t>4</w:t>
      </w:r>
      <w:r>
        <w:rPr>
          <w:rFonts w:ascii="Cambria" w:hAnsi="Cambria" w:cs="Times New Roman" w:hint="eastAsia"/>
          <w:kern w:val="0"/>
          <w:szCs w:val="24"/>
        </w:rPr>
        <w:t>）形成初始队形</w:t>
      </w:r>
      <w:r>
        <w:rPr>
          <w:rFonts w:ascii="Cambria" w:hAnsi="Cambria" w:cs="Times New Roman" w:hint="eastAsia"/>
          <w:kern w:val="0"/>
          <w:szCs w:val="24"/>
        </w:rPr>
        <w:t>A</w:t>
      </w:r>
      <w:r>
        <w:rPr>
          <w:rFonts w:ascii="Cambria" w:hAnsi="Cambria" w:cs="Times New Roman" w:hint="eastAsia"/>
          <w:kern w:val="0"/>
          <w:szCs w:val="24"/>
        </w:rPr>
        <w:t>后，开始完成两列避障队形的变换，穿越障碍</w:t>
      </w:r>
    </w:p>
    <w:p w14:paraId="1E78A82F" w14:textId="3EC70349" w:rsidR="00150197" w:rsidRPr="00150197" w:rsidRDefault="00150197" w:rsidP="00150197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5</w:t>
      </w:r>
      <w:r>
        <w:rPr>
          <w:rFonts w:ascii="Cambria" w:hAnsi="Cambria" w:cs="Times New Roman" w:hint="eastAsia"/>
          <w:kern w:val="0"/>
          <w:szCs w:val="24"/>
        </w:rPr>
        <w:t>）穿越障碍后，再依照前述控制率将队形变换为队形</w:t>
      </w:r>
      <w:r>
        <w:rPr>
          <w:rFonts w:ascii="Cambria" w:hAnsi="Cambria" w:cs="Times New Roman"/>
          <w:kern w:val="0"/>
          <w:szCs w:val="24"/>
        </w:rPr>
        <w:t>A</w:t>
      </w:r>
    </w:p>
    <w:p w14:paraId="60436FDF" w14:textId="3B934B3F" w:rsidR="003514A7" w:rsidRDefault="003514A7" w:rsidP="003514A7">
      <w:pPr>
        <w:widowControl/>
        <w:spacing w:line="240" w:lineRule="auto"/>
        <w:ind w:firstLineChars="0" w:firstLine="0"/>
        <w:rPr>
          <w:rFonts w:asciiTheme="minorHAnsi" w:eastAsiaTheme="minorHAnsi" w:hAnsiTheme="minorHAnsi" w:cs="楷体"/>
          <w:b/>
          <w:bCs/>
          <w:sz w:val="28"/>
          <w:szCs w:val="32"/>
        </w:rPr>
      </w:pPr>
      <w:r>
        <w:rPr>
          <w:rFonts w:asciiTheme="minorHAnsi" w:eastAsiaTheme="minorHAnsi" w:hAnsiTheme="minorHAnsi" w:cs="楷体"/>
          <w:b/>
          <w:bCs/>
          <w:sz w:val="28"/>
          <w:szCs w:val="32"/>
        </w:rPr>
        <w:lastRenderedPageBreak/>
        <w:t>3</w:t>
      </w:r>
      <w:r>
        <w:rPr>
          <w:rFonts w:asciiTheme="minorHAnsi" w:eastAsiaTheme="minorHAnsi" w:hAnsiTheme="minorHAnsi" w:cs="楷体" w:hint="eastAsia"/>
          <w:b/>
          <w:bCs/>
          <w:sz w:val="28"/>
          <w:szCs w:val="32"/>
        </w:rPr>
        <w:t>.</w:t>
      </w:r>
      <w:r>
        <w:rPr>
          <w:rFonts w:asciiTheme="minorHAnsi" w:eastAsiaTheme="minorHAnsi" w:hAnsiTheme="minorHAnsi" w:cs="楷体"/>
          <w:b/>
          <w:bCs/>
          <w:sz w:val="28"/>
          <w:szCs w:val="32"/>
        </w:rPr>
        <w:t xml:space="preserve"> </w:t>
      </w:r>
      <w:r>
        <w:rPr>
          <w:rFonts w:asciiTheme="minorHAnsi" w:eastAsiaTheme="minorHAnsi" w:hAnsiTheme="minorHAnsi" w:cs="楷体" w:hint="eastAsia"/>
          <w:b/>
          <w:bCs/>
          <w:sz w:val="28"/>
          <w:szCs w:val="32"/>
        </w:rPr>
        <w:t>实验效果</w:t>
      </w:r>
      <w:r w:rsidR="00EA0609">
        <w:rPr>
          <w:rFonts w:asciiTheme="minorHAnsi" w:eastAsiaTheme="minorHAnsi" w:hAnsiTheme="minorHAnsi" w:cs="楷体" w:hint="eastAsia"/>
          <w:b/>
          <w:bCs/>
          <w:sz w:val="28"/>
          <w:szCs w:val="32"/>
        </w:rPr>
        <w:t>(具体见视频</w:t>
      </w:r>
      <w:r w:rsidR="00EA0609">
        <w:rPr>
          <w:rFonts w:asciiTheme="minorHAnsi" w:eastAsiaTheme="minorHAnsi" w:hAnsiTheme="minorHAnsi" w:cs="楷体"/>
          <w:b/>
          <w:bCs/>
          <w:sz w:val="28"/>
          <w:szCs w:val="32"/>
        </w:rPr>
        <w:t>)</w:t>
      </w:r>
    </w:p>
    <w:p w14:paraId="1AB9FBD5" w14:textId="1213124A" w:rsidR="0005014C" w:rsidRDefault="0005014C" w:rsidP="008512D3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 w:hint="eastAsia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 xml:space="preserve"> </w:t>
      </w:r>
      <w:r>
        <w:rPr>
          <w:rFonts w:ascii="Cambria" w:hAnsi="Cambria" w:cs="Times New Roman"/>
          <w:kern w:val="0"/>
          <w:szCs w:val="24"/>
        </w:rPr>
        <w:t xml:space="preserve">   </w:t>
      </w:r>
      <w:r>
        <w:rPr>
          <w:rFonts w:ascii="Cambria" w:hAnsi="Cambria" w:cs="Times New Roman" w:hint="eastAsia"/>
          <w:kern w:val="0"/>
          <w:szCs w:val="24"/>
        </w:rPr>
        <w:t>由于现场实验时忘记录制</w:t>
      </w:r>
      <w:r>
        <w:rPr>
          <w:rFonts w:ascii="Cambria" w:hAnsi="Cambria" w:cs="Times New Roman" w:hint="eastAsia"/>
          <w:kern w:val="0"/>
          <w:szCs w:val="24"/>
        </w:rPr>
        <w:t>5</w:t>
      </w:r>
      <w:r>
        <w:rPr>
          <w:rFonts w:ascii="Cambria" w:hAnsi="Cambria" w:cs="Times New Roman" w:hint="eastAsia"/>
          <w:kern w:val="0"/>
          <w:szCs w:val="24"/>
        </w:rPr>
        <w:t>个机器人与改变障碍物宽度情况下的视频，为体现我们的算法可以增加机器人数量及改变障碍物宽度，故在仿真环境中运行了示例。</w:t>
      </w:r>
    </w:p>
    <w:p w14:paraId="0A26524F" w14:textId="2C217609" w:rsidR="00D84E18" w:rsidRDefault="00D84E18" w:rsidP="008512D3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3</w:t>
      </w:r>
      <w:r>
        <w:rPr>
          <w:rFonts w:ascii="Cambria" w:hAnsi="Cambria" w:cs="Times New Roman"/>
          <w:kern w:val="0"/>
          <w:szCs w:val="24"/>
        </w:rPr>
        <w:t xml:space="preserve">.1 </w:t>
      </w:r>
      <w:r w:rsidR="00150197">
        <w:rPr>
          <w:rFonts w:ascii="Cambria" w:hAnsi="Cambria" w:cs="Times New Roman" w:hint="eastAsia"/>
          <w:kern w:val="0"/>
          <w:szCs w:val="24"/>
        </w:rPr>
        <w:t>队形变换</w:t>
      </w:r>
    </w:p>
    <w:p w14:paraId="1AB9804D" w14:textId="3130F067" w:rsidR="00150197" w:rsidRDefault="00EA0609" w:rsidP="00EA0609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312F04E3" wp14:editId="6946D660">
            <wp:extent cx="4938377" cy="24257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6614" t="21618" r="21864" b="24658"/>
                    <a:stretch/>
                  </pic:blipFill>
                  <pic:spPr bwMode="auto">
                    <a:xfrm>
                      <a:off x="0" y="0"/>
                      <a:ext cx="4942269" cy="2427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35F1C" w14:textId="5DF7E23C" w:rsidR="0005014C" w:rsidRPr="00965719" w:rsidRDefault="0005014C" w:rsidP="00EA0609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 w:hint="eastAsia"/>
          <w:b/>
          <w:bCs/>
          <w:kern w:val="0"/>
          <w:sz w:val="21"/>
          <w:szCs w:val="21"/>
        </w:rPr>
      </w:pPr>
      <w:r w:rsidRPr="00965719">
        <w:rPr>
          <w:rFonts w:ascii="Cambria" w:hAnsi="Cambria" w:cs="Times New Roman" w:hint="eastAsia"/>
          <w:b/>
          <w:bCs/>
          <w:kern w:val="0"/>
          <w:sz w:val="21"/>
          <w:szCs w:val="21"/>
        </w:rPr>
        <w:t>机器人变换为队形</w:t>
      </w:r>
      <w:r w:rsidRPr="00965719">
        <w:rPr>
          <w:rFonts w:ascii="Cambria" w:hAnsi="Cambria" w:cs="Times New Roman" w:hint="eastAsia"/>
          <w:b/>
          <w:bCs/>
          <w:kern w:val="0"/>
          <w:sz w:val="21"/>
          <w:szCs w:val="21"/>
        </w:rPr>
        <w:t>A</w:t>
      </w:r>
    </w:p>
    <w:p w14:paraId="5CD36B37" w14:textId="2ED09CAB" w:rsidR="003514A7" w:rsidRDefault="003514A7" w:rsidP="008512D3">
      <w:pPr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3</w:t>
      </w:r>
      <w:r>
        <w:rPr>
          <w:rFonts w:ascii="Cambria" w:hAnsi="Cambria" w:cs="Times New Roman"/>
          <w:kern w:val="0"/>
          <w:szCs w:val="24"/>
        </w:rPr>
        <w:t>.</w:t>
      </w:r>
      <w:r w:rsidR="00D84E18">
        <w:rPr>
          <w:rFonts w:ascii="Cambria" w:hAnsi="Cambria" w:cs="Times New Roman"/>
          <w:kern w:val="0"/>
          <w:szCs w:val="24"/>
        </w:rPr>
        <w:t>2</w:t>
      </w:r>
      <w:r>
        <w:rPr>
          <w:rFonts w:ascii="Cambria" w:hAnsi="Cambria" w:cs="Times New Roman"/>
          <w:kern w:val="0"/>
          <w:szCs w:val="24"/>
        </w:rPr>
        <w:t xml:space="preserve"> </w:t>
      </w:r>
      <w:r>
        <w:rPr>
          <w:rFonts w:ascii="Cambria" w:hAnsi="Cambria" w:cs="Times New Roman" w:hint="eastAsia"/>
          <w:kern w:val="0"/>
          <w:szCs w:val="24"/>
        </w:rPr>
        <w:t>穿越</w:t>
      </w:r>
      <w:r w:rsidR="00D84E18">
        <w:rPr>
          <w:rFonts w:ascii="Cambria" w:hAnsi="Cambria" w:cs="Times New Roman" w:hint="eastAsia"/>
          <w:kern w:val="0"/>
          <w:szCs w:val="24"/>
        </w:rPr>
        <w:t>障碍物</w:t>
      </w:r>
    </w:p>
    <w:p w14:paraId="14171508" w14:textId="5945464F" w:rsidR="0005014C" w:rsidRDefault="0005014C" w:rsidP="0005014C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520F4BA8" wp14:editId="0E4A73B3">
            <wp:extent cx="3675385" cy="1996633"/>
            <wp:effectExtent l="0" t="0" r="127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2369" t="28483" r="27230" b="32499"/>
                    <a:stretch/>
                  </pic:blipFill>
                  <pic:spPr bwMode="auto">
                    <a:xfrm>
                      <a:off x="0" y="0"/>
                      <a:ext cx="3693428" cy="2006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72BF3" w14:textId="0958830C" w:rsidR="0005014C" w:rsidRDefault="0005014C" w:rsidP="0005014C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b/>
          <w:bCs/>
          <w:kern w:val="0"/>
          <w:sz w:val="21"/>
          <w:szCs w:val="21"/>
        </w:rPr>
      </w:pPr>
      <w:r w:rsidRPr="0005014C">
        <w:rPr>
          <w:rFonts w:ascii="Cambria" w:hAnsi="Cambria" w:cs="Times New Roman" w:hint="eastAsia"/>
          <w:b/>
          <w:bCs/>
          <w:kern w:val="0"/>
          <w:sz w:val="21"/>
          <w:szCs w:val="21"/>
        </w:rPr>
        <w:t>五个机器人穿越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障碍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(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障碍宽度为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4</w:t>
      </w:r>
      <w:r>
        <w:rPr>
          <w:rFonts w:ascii="Cambria" w:hAnsi="Cambria" w:cs="Times New Roman"/>
          <w:b/>
          <w:bCs/>
          <w:kern w:val="0"/>
          <w:sz w:val="21"/>
          <w:szCs w:val="21"/>
        </w:rPr>
        <w:t>0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cm</w:t>
      </w:r>
      <w:r>
        <w:rPr>
          <w:rFonts w:ascii="Cambria" w:hAnsi="Cambria" w:cs="Times New Roman"/>
          <w:b/>
          <w:bCs/>
          <w:kern w:val="0"/>
          <w:sz w:val="21"/>
          <w:szCs w:val="21"/>
        </w:rPr>
        <w:t>)</w:t>
      </w:r>
    </w:p>
    <w:p w14:paraId="5C76A461" w14:textId="23A80B86" w:rsidR="0005014C" w:rsidRDefault="0005014C" w:rsidP="0005014C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b/>
          <w:bCs/>
          <w:kern w:val="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7B056D65" wp14:editId="7C52BDF4">
            <wp:extent cx="3745452" cy="1956122"/>
            <wp:effectExtent l="0" t="0" r="762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5552" t="29066" r="22848" b="32308"/>
                    <a:stretch/>
                  </pic:blipFill>
                  <pic:spPr bwMode="auto">
                    <a:xfrm>
                      <a:off x="0" y="0"/>
                      <a:ext cx="3767914" cy="1967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ED4F2" w14:textId="56F40F59" w:rsidR="0005014C" w:rsidRPr="0005014C" w:rsidRDefault="0005014C" w:rsidP="0005014C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 w:hint="eastAsia"/>
          <w:b/>
          <w:bCs/>
          <w:kern w:val="0"/>
          <w:sz w:val="21"/>
          <w:szCs w:val="21"/>
        </w:rPr>
      </w:pP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5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个机器人穿越障碍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(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障碍宽度为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8</w:t>
      </w:r>
      <w:r>
        <w:rPr>
          <w:rFonts w:ascii="Cambria" w:hAnsi="Cambria" w:cs="Times New Roman"/>
          <w:b/>
          <w:bCs/>
          <w:kern w:val="0"/>
          <w:sz w:val="21"/>
          <w:szCs w:val="21"/>
        </w:rPr>
        <w:t>0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cm</w:t>
      </w:r>
      <w:r>
        <w:rPr>
          <w:rFonts w:ascii="Cambria" w:hAnsi="Cambria" w:cs="Times New Roman"/>
          <w:b/>
          <w:bCs/>
          <w:kern w:val="0"/>
          <w:sz w:val="21"/>
          <w:szCs w:val="21"/>
        </w:rPr>
        <w:t>)</w:t>
      </w:r>
    </w:p>
    <w:p w14:paraId="1BC9A078" w14:textId="00B148D3" w:rsidR="0005014C" w:rsidRDefault="003514A7" w:rsidP="0005014C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46187744" wp14:editId="5AAC0D5E">
            <wp:extent cx="3771900" cy="229372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9383" t="17552" r="27161" b="24658"/>
                    <a:stretch/>
                  </pic:blipFill>
                  <pic:spPr bwMode="auto">
                    <a:xfrm>
                      <a:off x="0" y="0"/>
                      <a:ext cx="3776903" cy="2296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37303" w14:textId="24E489EA" w:rsidR="0005014C" w:rsidRPr="0005014C" w:rsidRDefault="0005014C" w:rsidP="0005014C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 w:hint="eastAsia"/>
          <w:b/>
          <w:bCs/>
          <w:kern w:val="0"/>
          <w:sz w:val="21"/>
          <w:szCs w:val="21"/>
        </w:rPr>
      </w:pPr>
      <w:r w:rsidRPr="0005014C">
        <w:rPr>
          <w:rFonts w:ascii="Cambria" w:hAnsi="Cambria" w:cs="Times New Roman" w:hint="eastAsia"/>
          <w:b/>
          <w:bCs/>
          <w:kern w:val="0"/>
          <w:sz w:val="21"/>
          <w:szCs w:val="21"/>
        </w:rPr>
        <w:t>七个机器人穿越障碍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(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障碍宽度由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cam</w:t>
      </w:r>
      <w:r>
        <w:rPr>
          <w:rFonts w:ascii="Cambria" w:hAnsi="Cambria" w:cs="Times New Roman" w:hint="eastAsia"/>
          <w:b/>
          <w:bCs/>
          <w:kern w:val="0"/>
          <w:sz w:val="21"/>
          <w:szCs w:val="21"/>
        </w:rPr>
        <w:t>自动读取</w:t>
      </w:r>
      <w:r>
        <w:rPr>
          <w:rFonts w:ascii="Cambria" w:hAnsi="Cambria" w:cs="Times New Roman"/>
          <w:b/>
          <w:bCs/>
          <w:kern w:val="0"/>
          <w:sz w:val="21"/>
          <w:szCs w:val="21"/>
        </w:rPr>
        <w:t>)</w:t>
      </w:r>
    </w:p>
    <w:p w14:paraId="6B36ADA8" w14:textId="23D87F76" w:rsidR="00EA0609" w:rsidRDefault="00EA0609" w:rsidP="00EA0609">
      <w:pPr>
        <w:widowControl/>
        <w:spacing w:after="200" w:line="240" w:lineRule="auto"/>
        <w:ind w:firstLineChars="0" w:firstLine="0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3</w:t>
      </w:r>
      <w:r>
        <w:rPr>
          <w:rFonts w:ascii="Cambria" w:hAnsi="Cambria" w:cs="Times New Roman"/>
          <w:kern w:val="0"/>
          <w:szCs w:val="24"/>
        </w:rPr>
        <w:t xml:space="preserve">.3 </w:t>
      </w:r>
      <w:r>
        <w:rPr>
          <w:rFonts w:ascii="Cambria" w:hAnsi="Cambria" w:cs="Times New Roman" w:hint="eastAsia"/>
          <w:kern w:val="0"/>
          <w:szCs w:val="24"/>
        </w:rPr>
        <w:t>穿越障碍物后返回原队形</w:t>
      </w:r>
    </w:p>
    <w:p w14:paraId="69BF0471" w14:textId="323DEA08" w:rsidR="009673D3" w:rsidRPr="00823D8C" w:rsidRDefault="00EA0609" w:rsidP="00823D8C">
      <w:pPr>
        <w:widowControl/>
        <w:spacing w:after="200" w:line="240" w:lineRule="auto"/>
        <w:ind w:firstLineChars="0" w:firstLine="0"/>
        <w:jc w:val="center"/>
        <w:rPr>
          <w:rFonts w:ascii="Cambria" w:hAnsi="Cambria"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4B3E4185" wp14:editId="666E69B0">
            <wp:extent cx="3831819" cy="2165350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1309" t="26327" r="35228" b="30009"/>
                    <a:stretch/>
                  </pic:blipFill>
                  <pic:spPr bwMode="auto">
                    <a:xfrm>
                      <a:off x="0" y="0"/>
                      <a:ext cx="3848141" cy="2174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5" w:name="实验效果"/>
      <w:bookmarkStart w:id="6" w:name="角色分配互换角色）"/>
      <w:bookmarkEnd w:id="2"/>
      <w:bookmarkEnd w:id="4"/>
    </w:p>
    <w:p w14:paraId="7DB282D9" w14:textId="6389BDE8" w:rsidR="0005014C" w:rsidRPr="0005014C" w:rsidRDefault="0005014C" w:rsidP="0005014C">
      <w:pPr>
        <w:widowControl/>
        <w:spacing w:before="180" w:after="180" w:line="240" w:lineRule="auto"/>
        <w:ind w:firstLineChars="0" w:firstLine="0"/>
        <w:jc w:val="center"/>
        <w:rPr>
          <w:rFonts w:ascii="Cambria" w:hAnsi="Cambria" w:cs="Times New Roman"/>
          <w:b/>
          <w:bCs/>
          <w:kern w:val="0"/>
          <w:sz w:val="21"/>
          <w:szCs w:val="21"/>
        </w:rPr>
      </w:pPr>
      <w:bookmarkStart w:id="7" w:name="实验分析"/>
      <w:bookmarkEnd w:id="5"/>
      <w:bookmarkEnd w:id="6"/>
      <w:r w:rsidRPr="0005014C">
        <w:rPr>
          <w:rFonts w:ascii="Cambria" w:hAnsi="Cambria" w:cs="Times New Roman" w:hint="eastAsia"/>
          <w:b/>
          <w:bCs/>
          <w:kern w:val="0"/>
          <w:sz w:val="21"/>
          <w:szCs w:val="21"/>
        </w:rPr>
        <w:t>机器人变换为队形</w:t>
      </w:r>
      <w:r w:rsidRPr="0005014C">
        <w:rPr>
          <w:rFonts w:ascii="Cambria" w:hAnsi="Cambria" w:cs="Times New Roman" w:hint="eastAsia"/>
          <w:b/>
          <w:bCs/>
          <w:kern w:val="0"/>
          <w:sz w:val="21"/>
          <w:szCs w:val="21"/>
        </w:rPr>
        <w:t>A</w:t>
      </w:r>
    </w:p>
    <w:p w14:paraId="35BC8AEA" w14:textId="77777777" w:rsidR="0005014C" w:rsidRDefault="0005014C">
      <w:pPr>
        <w:widowControl/>
        <w:spacing w:before="180" w:after="180" w:line="240" w:lineRule="auto"/>
        <w:ind w:firstLineChars="0" w:firstLine="0"/>
        <w:jc w:val="left"/>
        <w:rPr>
          <w:rFonts w:asciiTheme="minorHAnsi" w:eastAsiaTheme="minorHAnsi" w:hAnsiTheme="minorHAnsi" w:cs="楷体"/>
          <w:b/>
          <w:bCs/>
          <w:sz w:val="28"/>
          <w:szCs w:val="32"/>
        </w:rPr>
      </w:pPr>
    </w:p>
    <w:p w14:paraId="105D7EF0" w14:textId="4452C0D5" w:rsidR="00823D8C" w:rsidRDefault="00823D8C">
      <w:pPr>
        <w:widowControl/>
        <w:spacing w:before="180" w:after="180" w:line="240" w:lineRule="auto"/>
        <w:ind w:firstLineChars="0" w:firstLine="0"/>
        <w:jc w:val="left"/>
        <w:rPr>
          <w:rFonts w:ascii="Calibri" w:hAnsi="Calibri" w:cs="Times New Roman"/>
          <w:b/>
          <w:bCs/>
          <w:color w:val="4F81BD"/>
          <w:kern w:val="0"/>
          <w:sz w:val="28"/>
          <w:szCs w:val="28"/>
        </w:rPr>
      </w:pPr>
      <w:r>
        <w:rPr>
          <w:rFonts w:asciiTheme="minorHAnsi" w:eastAsiaTheme="minorHAnsi" w:hAnsiTheme="minorHAnsi" w:cs="楷体"/>
          <w:b/>
          <w:bCs/>
          <w:sz w:val="28"/>
          <w:szCs w:val="32"/>
        </w:rPr>
        <w:lastRenderedPageBreak/>
        <w:t xml:space="preserve">4. </w:t>
      </w:r>
      <w:r>
        <w:rPr>
          <w:rFonts w:asciiTheme="minorHAnsi" w:eastAsiaTheme="minorHAnsi" w:hAnsiTheme="minorHAnsi" w:cs="楷体" w:hint="eastAsia"/>
          <w:b/>
          <w:bCs/>
          <w:sz w:val="28"/>
          <w:szCs w:val="32"/>
        </w:rPr>
        <w:t>实验分析</w:t>
      </w:r>
    </w:p>
    <w:p w14:paraId="6EAF2E2C" w14:textId="15D3A120" w:rsidR="009673D3" w:rsidRDefault="00E05239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本次实验总体上完成效果较好，</w:t>
      </w:r>
      <w:r w:rsidR="001A5F90">
        <w:rPr>
          <w:rFonts w:ascii="Cambria" w:hAnsi="Cambria" w:cs="Times New Roman" w:hint="eastAsia"/>
          <w:kern w:val="0"/>
          <w:szCs w:val="24"/>
        </w:rPr>
        <w:t>但仍有以下不足</w:t>
      </w:r>
    </w:p>
    <w:p w14:paraId="518B3C94" w14:textId="6A141D10" w:rsidR="009673D3" w:rsidRDefault="001A5F90">
      <w:pPr>
        <w:widowControl/>
        <w:numPr>
          <w:ilvl w:val="0"/>
          <w:numId w:val="5"/>
        </w:numPr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在队形变换至</w:t>
      </w:r>
      <w:r>
        <w:rPr>
          <w:rFonts w:ascii="Cambria" w:hAnsi="Cambria" w:cs="Times New Roman" w:hint="eastAsia"/>
          <w:kern w:val="0"/>
          <w:szCs w:val="24"/>
        </w:rPr>
        <w:t>A</w:t>
      </w:r>
      <w:r>
        <w:rPr>
          <w:rFonts w:ascii="Cambria" w:hAnsi="Cambria" w:cs="Times New Roman" w:hint="eastAsia"/>
          <w:kern w:val="0"/>
          <w:szCs w:val="24"/>
        </w:rPr>
        <w:t>队形时，</w:t>
      </w:r>
      <w:r w:rsidR="003472E5">
        <w:rPr>
          <w:rFonts w:ascii="Cambria" w:hAnsi="Cambria" w:cs="Times New Roman" w:hint="eastAsia"/>
          <w:kern w:val="0"/>
          <w:szCs w:val="24"/>
        </w:rPr>
        <w:t>时间过长，甚至出现了无法收敛的情况。经分析，是小车角速度过大，导致无法立马刹车，从而一直存在角度偏差。通过设置角速度最大值后，解决此问题。</w:t>
      </w:r>
    </w:p>
    <w:p w14:paraId="659FD780" w14:textId="09A56934" w:rsidR="009673D3" w:rsidRDefault="001B332D">
      <w:pPr>
        <w:widowControl/>
        <w:numPr>
          <w:ilvl w:val="0"/>
          <w:numId w:val="5"/>
        </w:numPr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没有采用速度一致性，而是仅仅</w:t>
      </w:r>
      <w:r w:rsidR="003472E5">
        <w:rPr>
          <w:rFonts w:ascii="Cambria" w:hAnsi="Cambria" w:cs="Times New Roman" w:hint="eastAsia"/>
          <w:kern w:val="0"/>
          <w:szCs w:val="24"/>
        </w:rPr>
        <w:t>给所有小车相同的速度运动，</w:t>
      </w:r>
      <w:r>
        <w:rPr>
          <w:rFonts w:ascii="Cambria" w:hAnsi="Cambria" w:cs="Times New Roman" w:hint="eastAsia"/>
          <w:kern w:val="0"/>
          <w:szCs w:val="24"/>
        </w:rPr>
        <w:t>导致在穿越障碍物时，两列中的小车前后可能会出现碰撞现象（如前面一辆慢，后面一辆快），</w:t>
      </w:r>
      <w:r w:rsidR="003472E5">
        <w:rPr>
          <w:rFonts w:ascii="Cambria" w:hAnsi="Cambria" w:cs="Times New Roman" w:hint="eastAsia"/>
          <w:kern w:val="0"/>
          <w:szCs w:val="24"/>
        </w:rPr>
        <w:t>后续会加入速度一致性的控制来实现更稳定的运动。</w:t>
      </w:r>
    </w:p>
    <w:p w14:paraId="29C1A34B" w14:textId="0203E27A" w:rsidR="003472E5" w:rsidRDefault="003472E5">
      <w:pPr>
        <w:widowControl/>
        <w:numPr>
          <w:ilvl w:val="0"/>
          <w:numId w:val="5"/>
        </w:numPr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>
        <w:rPr>
          <w:rFonts w:ascii="Cambria" w:hAnsi="Cambria" w:cs="Times New Roman" w:hint="eastAsia"/>
          <w:kern w:val="0"/>
          <w:szCs w:val="24"/>
        </w:rPr>
        <w:t>穿越障碍物后返回</w:t>
      </w:r>
      <w:r>
        <w:rPr>
          <w:rFonts w:ascii="Cambria" w:hAnsi="Cambria" w:cs="Times New Roman" w:hint="eastAsia"/>
          <w:kern w:val="0"/>
          <w:szCs w:val="24"/>
        </w:rPr>
        <w:t>A</w:t>
      </w:r>
      <w:r>
        <w:rPr>
          <w:rFonts w:ascii="Cambria" w:hAnsi="Cambria" w:cs="Times New Roman" w:hint="eastAsia"/>
          <w:kern w:val="0"/>
          <w:szCs w:val="24"/>
        </w:rPr>
        <w:t>队形，发现</w:t>
      </w:r>
      <w:r>
        <w:rPr>
          <w:rFonts w:ascii="Cambria" w:hAnsi="Cambria" w:cs="Times New Roman" w:hint="eastAsia"/>
          <w:kern w:val="0"/>
          <w:szCs w:val="24"/>
        </w:rPr>
        <w:t>A</w:t>
      </w:r>
      <w:r>
        <w:rPr>
          <w:rFonts w:ascii="Cambria" w:hAnsi="Cambria" w:cs="Times New Roman" w:hint="eastAsia"/>
          <w:kern w:val="0"/>
          <w:szCs w:val="24"/>
        </w:rPr>
        <w:t>队形收敛效果并不完美。经分析，是位置收敛阈值设置偏大导致。通过设置位置收敛阈值变小后，解决此问题。</w:t>
      </w:r>
    </w:p>
    <w:p w14:paraId="48B177E7" w14:textId="2671772A" w:rsidR="001A5F90" w:rsidRDefault="001A5F90" w:rsidP="001A5F90">
      <w:pPr>
        <w:widowControl/>
        <w:spacing w:before="180" w:after="180" w:line="240" w:lineRule="auto"/>
        <w:ind w:firstLineChars="0" w:firstLine="0"/>
        <w:jc w:val="left"/>
        <w:rPr>
          <w:rFonts w:asciiTheme="minorHAnsi" w:eastAsiaTheme="minorHAnsi" w:hAnsiTheme="minorHAnsi" w:cs="楷体"/>
          <w:b/>
          <w:bCs/>
          <w:sz w:val="28"/>
          <w:szCs w:val="32"/>
        </w:rPr>
      </w:pPr>
      <w:r>
        <w:rPr>
          <w:rFonts w:asciiTheme="minorHAnsi" w:eastAsiaTheme="minorHAnsi" w:hAnsiTheme="minorHAnsi" w:cs="楷体" w:hint="eastAsia"/>
          <w:b/>
          <w:bCs/>
          <w:sz w:val="28"/>
          <w:szCs w:val="32"/>
        </w:rPr>
        <w:t>附录：实验代码</w:t>
      </w:r>
    </w:p>
    <w:bookmarkEnd w:id="1"/>
    <w:bookmarkEnd w:id="7"/>
    <w:p w14:paraId="4822965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 w:firstLine="36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1EF4D1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 Date: 2021-12-16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46D6D5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 Description: Formation change through obstacles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5091B9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增加机器人数量只需修改编号，分布式队形选择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974606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0A2FC4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7B5E85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swarm_robot_control.h</w:t>
      </w:r>
      <w:proofErr w:type="spellEnd"/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89E5D2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cmath</w:t>
      </w:r>
      <w:proofErr w:type="spellEnd"/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E6915A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algorithm&gt;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06F529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9BF94C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</w:t>
      </w:r>
      <w:proofErr w:type="gramStart"/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define</w:t>
      </w:r>
      <w:proofErr w:type="gramEnd"/>
      <w:r w:rsidRPr="001A5F90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pi 3.1415926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5BAE1F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7CAF5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**********add by group********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36006F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集群初始化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5F8AB9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vector&lt;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1, 2, 3, 4, 5, 6};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集群机器人编号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FDC9D8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vector&lt;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bstacle_i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9, 10};        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障碍机器人编号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D94D2D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基本参数设定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69209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k_w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.5;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角速度系数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148B1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k_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.1;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线速度系数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428AE5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MAX_W = 1;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角速度最大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7B560A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MIN_W = 0.05;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角速度最小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448C13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MAX_V = 0.2;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线速度最大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629A58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MIN_V = 0.01;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线速度最小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BF6B7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Delta = 2.5;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预设通讯范围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8A2B5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MatrixXd lap(swarm_robot_id.size(), swarm_robot_id.size());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拉普拉斯矩阵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7AC84A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Eigen::MatrixXd L_x(swarm_robot_id.size(), swarm_robot_id.size());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连通保持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x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矩阵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06A371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MatrixXd L_y(swarm_robot_id.size(), swarm_robot_id.size());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连通保持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y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矩阵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D126B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&lt;std::vector&lt;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 &gt; current_robot_pose(swarm_robot_id.size());  </w:t>
      </w:r>
    </w:p>
    <w:p w14:paraId="33C6B93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机器人当前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x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方向位置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9BBFCB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机器人当前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y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方向位置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BDB103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机器人当前偏航角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E09BAA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  </w:t>
      </w:r>
    </w:p>
    <w:p w14:paraId="6649E2F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  </w:t>
      </w:r>
    </w:p>
    <w:p w14:paraId="3B942EB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  </w:t>
      </w:r>
    </w:p>
    <w:p w14:paraId="3ECFE86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变换参数设置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14C3A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typ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行进编队种类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CA231D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typ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避障编队种类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5EAE9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k_z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.2; 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整体编队代价估计量一致性系数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5DAF0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k_x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.05;  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局部编队代价实时量系数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0F776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haracteristic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.5;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行进编队特征长度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64938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haracteristic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避障编队特征长度，自主根据障碍物宽度进行调整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27D0F4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hreshold = 0.16;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避障阈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2BF8BD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2];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中心位置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965167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target_forma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各机器人选择编队序号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61BBF2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 pic_x(swarm_robot_id.size());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pic_x = cur_x - Formation_x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80350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Xd pic_y(swarm_robot_id.size());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pic_y = cur_y - Formation_y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7F85F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435D0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PID-control yaw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C54988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yaw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Robot&amp; swarm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index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yaw_error){  </w:t>
      </w:r>
    </w:p>
    <w:p w14:paraId="546C5BB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w =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.checkVel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k_w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*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aw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MAX_W, MIN_W);  </w:t>
      </w:r>
    </w:p>
    <w:p w14:paraId="5C07723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.moveRobot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index, 0.0, w);  </w:t>
      </w:r>
    </w:p>
    <w:p w14:paraId="24B68A8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09EDBE0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0A0E47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PID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位置控制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769B11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os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Robot&amp; swarm_robot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index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x_error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y_error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yaw){  </w:t>
      </w:r>
    </w:p>
    <w:p w14:paraId="6CBB0BC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w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ta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/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EC0C45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v =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rt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*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*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43903A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A4E643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_err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gt;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C67EC3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w += pi;  </w:t>
      </w:r>
    </w:p>
    <w:p w14:paraId="69DF0B4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2CC1375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14:paraId="0B75623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w -= pi;  </w:t>
      </w:r>
    </w:p>
    <w:p w14:paraId="3146C99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03B0F41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368FB87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w = w - yaw;  </w:t>
      </w:r>
    </w:p>
    <w:p w14:paraId="42A599D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v *= pow(cos(w), 3);  </w:t>
      </w:r>
    </w:p>
    <w:p w14:paraId="660B54F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v *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k_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BC7B11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w *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k_w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16E0C68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v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bot.checkVel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v, MAX_V, MIN_V);  </w:t>
      </w:r>
    </w:p>
    <w:p w14:paraId="482BD08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w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bot.checkVel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w, MAX_W, MIN_W);  </w:t>
      </w:r>
    </w:p>
    <w:p w14:paraId="53EA9A9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bot.moveRobot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index, v, w);  </w:t>
      </w:r>
    </w:p>
    <w:p w14:paraId="6A394F6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33A7CCE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获取各机器人位置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76C936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amp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2B5EEBC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bot.getRobotPos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rent_robot_pos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7388B8B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1] = 0;  </w:t>
      </w:r>
    </w:p>
    <w:p w14:paraId="5F241D6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0787C95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rent_robot_pos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[0];  </w:t>
      </w:r>
    </w:p>
    <w:p w14:paraId="7F42C8F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023BF4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rent_robot_pos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[1];  </w:t>
      </w:r>
    </w:p>
    <w:p w14:paraId="366F19F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1]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F449BA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rent_robot_pos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[2];  </w:t>
      </w:r>
    </w:p>
    <w:p w14:paraId="661558D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5BFD5EB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/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2228221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1] /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78B0DDB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34369E0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更新队形实时量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58753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update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ormation_num, Eigen::MatrixXd&amp; Formation_x, Eigen::MatrixXd&amp; Formation_y, Eigen::MatrixXd&amp; xi){  </w:t>
      </w:r>
    </w:p>
    <w:p w14:paraId="129490B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++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87FE9D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j){  </w:t>
      </w:r>
    </w:p>
    <w:p w14:paraId="0E3A832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tmp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 </w:t>
      </w:r>
    </w:p>
    <w:p w14:paraId="75C6ECF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k = 0; k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k){  </w:t>
      </w:r>
    </w:p>
    <w:p w14:paraId="6B7D086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k ==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6B9625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0FF741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}  </w:t>
      </w:r>
    </w:p>
    <w:p w14:paraId="6316265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mp += sqrt(pow(cur_x(j) - cur_x(k) - 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, i) + Formation_x(k, i), 2) + pow(cur_y(j) - cur_y(k) - Formation_y(j, i) + Formation_y(k, i), 2));  </w:t>
      </w:r>
    </w:p>
    <w:p w14:paraId="63C9E57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14:paraId="537425C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i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tmp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9DAE5B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4DAB78D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}  </w:t>
      </w:r>
    </w:p>
    <w:p w14:paraId="4646D3E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63B0C1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迭代队形估计量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24AE44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onv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ormation_num, Eigen::MatrixXd&amp; Formation_x, Eigen::MatrixXd&amp; Formation_y, Eigen::MatrixXd&amp; zeta, Eigen::MatrixXd&amp; xi){  </w:t>
      </w:r>
    </w:p>
    <w:p w14:paraId="4E238A0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pdate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num, Formation_x, Formation_y, xi);  </w:t>
      </w:r>
    </w:p>
    <w:p w14:paraId="4472DE0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++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BD525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.block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0, i, swarm_robot_id.size(), 1) += k_xi*(xi.block(0, i, swarm_robot_id.size(), 1) - zeta.block(0, i, swarm_robot_id.size(), 1)) - k_zeta*lap*zeta.block(0, i, swarm_robot_id.size(), 1);  </w:t>
      </w:r>
    </w:p>
    <w:p w14:paraId="4B0CC79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4451F2F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6E2413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选择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0ED059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ction(</w:t>
      </w:r>
      <w:proofErr w:type="gramEnd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ormation_num, Eigen::MatrixXd&amp; zeta){  </w:t>
      </w:r>
    </w:p>
    <w:p w14:paraId="1FFC628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305D75E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in_cos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e+9;  </w:t>
      </w:r>
    </w:p>
    <w:p w14:paraId="0C8099C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++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C98901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j)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in_cos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43DBCEC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target_forma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j;  </w:t>
      </w:r>
    </w:p>
    <w:p w14:paraId="62988E5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in_cos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j);  </w:t>
      </w:r>
    </w:p>
    <w:p w14:paraId="1199AEF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14:paraId="4FD93FB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5C6F675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38DB5B9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当前各机器人队形选择为：</w:t>
      </w:r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 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256003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4853B6B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target_forma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0] &lt;&lt; </w:t>
      </w:r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E9672A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7CB99CD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std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ndl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7C340C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8989CD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控制量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1C66EE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ormation_num, Eigen::MatrixXd&amp; Formation_x, Eigen::MatrixXd&amp; Formation_y){  </w:t>
      </w:r>
    </w:p>
    <w:p w14:paraId="249A4D1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4E8D5BA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ic_x(i) = cur_x(i) - 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, target_formation(i));  </w:t>
      </w:r>
    </w:p>
    <w:p w14:paraId="2001004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ic_y(i) = cur_y(i) - 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, target_formation(i));  </w:t>
      </w:r>
    </w:p>
    <w:p w14:paraId="6173DCD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34EBD70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56A621B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j){  </w:t>
      </w:r>
    </w:p>
    <w:p w14:paraId="3E67ECA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j ==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EDA81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F565EC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14:paraId="6F7E219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, j) = L_x(j, i) = -2*((Delta - std::fabs(Formation_x(i, target_formation(i)) - Formation_x(j, target_formation(j)))) - std::fabs(pic_x(i) - pic_x(j)))/\  </w:t>
      </w:r>
    </w:p>
    <w:p w14:paraId="54DBE4B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w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Delta - std::fabs(Formation_x(i, target_formation(i)) - Formation_x(j, target_formation(j))) - std::fabs(pic_x(i) - pic_x(j))), 2);  </w:t>
      </w:r>
    </w:p>
    <w:p w14:paraId="12E21D5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078B884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EF84CE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66AA574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j){  </w:t>
      </w:r>
    </w:p>
    <w:p w14:paraId="2FE4706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j ==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9B8FF2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922406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14:paraId="320EA90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, j) = L_y(j, i) = -2*((Delta - std::fabs(Formation_y(i, target_formation(i)) - Formation_y(j, target_formation(j)))) - std::fabs(pic_y(i) - pic_y(j)))/\  </w:t>
      </w:r>
    </w:p>
    <w:p w14:paraId="777869E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w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Delta - std::fabs(Formation_y(i, target_formation(i)) - Formation_y(j, target_formation(j))) - std::fabs(pic_y(i) - pic_y(j))), 2);  </w:t>
      </w:r>
    </w:p>
    <w:p w14:paraId="6183D1B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1911D4D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5C200BA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546B2E8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mp1 = 0;  </w:t>
      </w:r>
    </w:p>
    <w:p w14:paraId="2EE4C15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mp2 = 0;  </w:t>
      </w:r>
    </w:p>
    <w:p w14:paraId="18DB023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j){  </w:t>
      </w:r>
    </w:p>
    <w:p w14:paraId="24F02A3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j ==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C8FF84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A34075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14:paraId="290A8F1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tmp1 -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j);  </w:t>
      </w:r>
    </w:p>
    <w:p w14:paraId="152124B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tmp2 -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j);  </w:t>
      </w:r>
    </w:p>
    <w:p w14:paraId="3389C6B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47990C3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tmp1;  </w:t>
      </w:r>
    </w:p>
    <w:p w14:paraId="557724A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tmp2;  </w:t>
      </w:r>
    </w:p>
    <w:p w14:paraId="56C5DFC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025B4B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-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ic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192ED3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-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ic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CA3C9F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7288400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in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**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700C4B7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节点初始化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2B7093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::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i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proofErr w:type="spellStart"/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swarm_robot_control_formation</w:t>
      </w:r>
      <w:proofErr w:type="spellEnd"/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2EA453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::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odeHandl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06F64C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amp;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C7A909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bstacle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amp;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bstacle_i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509F0A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vector&lt;std::vector&lt;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 &gt; obstacle_pose(obstacle_id.size());  </w:t>
      </w:r>
    </w:p>
    <w:p w14:paraId="49633EC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7F6BD33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j){  </w:t>
      </w:r>
    </w:p>
    <w:p w14:paraId="669217E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ap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j) = -1;  </w:t>
      </w:r>
    </w:p>
    <w:p w14:paraId="0DAAF02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71CCB53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55516BD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2FA2844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ap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 - 1;  </w:t>
      </w:r>
    </w:p>
    <w:p w14:paraId="08BA411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6C609F6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51D0BA5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基本参数设定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F88856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ray_flag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];    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角色分配标记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71867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trix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ircle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, 2);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圆形编队相对位置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[x y]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53FA3B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::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trixXd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olumn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, 2);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两路纵队相对位置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[x y]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577CD2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bstacle_centor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2];                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障碍物中心位置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006948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le_assignmen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                   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角色分配种类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77C074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0C31318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le_assignmen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= 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1);  </w:t>
      </w:r>
    </w:p>
    <w:p w14:paraId="5644CDC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ray_flag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897A14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5C141CA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typ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*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le_assignmen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A9D15E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typ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*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le_assignmen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75E1ED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v_t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.03*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角度收敛阈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0D171A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v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.03*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位置收敛阈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E02B85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角度收敛标记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66A7D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     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位置收敛标记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240C39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99C0FF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获取障碍物信息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1DFCC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bstacle.getRobotPos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bstacle_pos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7076708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= (obstacle_pose[0][0] + obstacle_pose[1][0])/2;  </w:t>
      </w:r>
    </w:p>
    <w:p w14:paraId="0AC73E8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1] = (obstacle_pose[0][1] + obstacle_pose[1][1])/2;  </w:t>
      </w:r>
    </w:p>
    <w:p w14:paraId="18B6EBC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characteristic_B =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abs(obstacle_pose[0][1] - obstacle_pose[1][1])/2 - threshold - 0.1;  </w:t>
      </w:r>
    </w:p>
    <w:p w14:paraId="3C81161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F39BC3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信息设定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4F72D0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398645B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ircle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, 0) = characteristic_A*cos(i*2*pi/swarm_robot_id.size());  </w:t>
      </w:r>
    </w:p>
    <w:p w14:paraId="6F2D932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ircle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, 1) = characteristic_A*sin(i*2*pi/swarm_robot_id.size());  </w:t>
      </w:r>
    </w:p>
    <w:p w14:paraId="42746F2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7D824F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0A0F321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lum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, 0) = characteristic_B*pow(-1, i)*(1 + 2*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i/4));  </w:t>
      </w:r>
    </w:p>
    <w:p w14:paraId="0401305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lumn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1)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haracteristic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*pow(-1,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/2));  </w:t>
      </w:r>
    </w:p>
    <w:p w14:paraId="3CA9265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4031C20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trixXd FormationA_x(swarm_robot_id.size(), formationA_num);  </w:t>
      </w:r>
    </w:p>
    <w:p w14:paraId="4FED9D9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trixXd FormationA_y(swarm_robot_id.size(), formationA_num);  </w:t>
      </w:r>
    </w:p>
    <w:p w14:paraId="69C3D79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trixXd FormationB_x(swarm_robot_id.size(), formationB_num);  </w:t>
      </w:r>
    </w:p>
    <w:p w14:paraId="1933847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igen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trixXd FormationB_y(swarm_robot_id.size(), formationB_num);  </w:t>
      </w:r>
    </w:p>
    <w:p w14:paraId="686EA32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::MatrixXd zeta_A(swarm_robot_id.size(), formationA_num);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代价估计数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776C12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::MatrixXd xi_A(swarm_robot_id.size(), formationA_num);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代价实时数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DDAE4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::MatrixXd zeta_B(swarm_robot_id.size(), formationB_num);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代价估计数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074501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::MatrixXd xi_B(swarm_robot_id.size(), formationB_num);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代价实时数值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931117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le_assignmen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++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A78DCC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j){  </w:t>
      </w:r>
    </w:p>
    <w:p w14:paraId="59BA752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FormationA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, i) = circle(array_flag[j], 0) - circle(array_flag[0], 0);  </w:t>
      </w:r>
    </w:p>
    <w:p w14:paraId="612CBE6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FormationA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, i) = circle(array_flag[j], 1) - circle(array_flag[0], 1);  </w:t>
      </w:r>
    </w:p>
    <w:p w14:paraId="0C91EEA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FormationB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, i) = column(array_flag[j], 0) - column(array_flag[0], 0);  </w:t>
      </w:r>
    </w:p>
    <w:p w14:paraId="557C759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FormationB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, i) = column(array_flag[j], 1) - column(array_flag[0], 1);  </w:t>
      </w:r>
    </w:p>
    <w:p w14:paraId="22B74F2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6D63B72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_permutation(array_flag, array_flag + swarm_robot_id.size());  </w:t>
      </w:r>
    </w:p>
    <w:p w14:paraId="2576FB7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}  </w:t>
      </w:r>
    </w:p>
    <w:p w14:paraId="6098B34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21ADF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形成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A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01B9F0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EB1395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pdate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, xi_A);  </w:t>
      </w:r>
    </w:p>
    <w:p w14:paraId="1FF0CDD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i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4157CD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7763CFE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B2B8B9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nv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, zeta_A, xi_A);  </w:t>
      </w:r>
    </w:p>
    <w:p w14:paraId="6096DC0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c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683A68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);  </w:t>
      </w:r>
    </w:p>
    <w:p w14:paraId="539936E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7DD1BC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del_x.norm()) &gt; conv_pos || std::fabs(del_y.norm()) &gt; conv_pos) {  </w:t>
      </w:r>
    </w:p>
    <w:p w14:paraId="387FA0E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134C57D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72D2CD7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1C21197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os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, i, del_x(i), del_y(i), cur_theta(i));  </w:t>
      </w:r>
    </w:p>
    <w:p w14:paraId="3CDA856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263DA45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uration(0.05).sleep();  </w:t>
      </w:r>
    </w:p>
    <w:p w14:paraId="25D5FC6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D41367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69D24EE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42A33E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);  </w:t>
      </w:r>
    </w:p>
    <w:p w14:paraId="22154CE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6331D2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.nor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 &g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v_t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11F2D4C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BD9040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3F7C231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185AD2B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aw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-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;  </w:t>
      </w:r>
    </w:p>
    <w:p w14:paraId="6F529A8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4EFE59D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ECAA88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OS_INFO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EAM(</w:t>
      </w:r>
      <w:proofErr w:type="gramEnd"/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Formation A got!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FB0788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00C5D9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56FF49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30783F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靠近障碍物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25FC33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ED0552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update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, xi_A);  </w:t>
      </w:r>
    </w:p>
    <w:p w14:paraId="395F293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i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12BCBC0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6D8565D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1A04C5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nv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, zeta_A, xi_A);  </w:t>
      </w:r>
    </w:p>
    <w:p w14:paraId="6D9D3C4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c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41F7DF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);  </w:t>
      </w:r>
    </w:p>
    <w:p w14:paraId="0730298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x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- Formation_centor[0] - 2*characteristic_A;  </w:t>
      </w:r>
    </w:p>
    <w:p w14:paraId="5DB4D2E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y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1] - Formation_centor[1];  </w:t>
      </w:r>
    </w:p>
    <w:p w14:paraId="7D0B41E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33ED1DC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A9C3EB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71F1A7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0F47509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DEAEF3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del_x.norm()) &gt; conv_pos || std::fabs(del_y.norm()) &gt; conv_pos) {  </w:t>
      </w:r>
    </w:p>
    <w:p w14:paraId="78E80CA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93B918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7D49EC7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18023D2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os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, i, del_x(i), del_y(i), cur_theta(i));  </w:t>
      </w:r>
    </w:p>
    <w:p w14:paraId="28F178A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52AE9D4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uration(0.05).sleep();  </w:t>
      </w:r>
    </w:p>
    <w:p w14:paraId="0FD5456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3D43D4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003EF9B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AFE110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);  </w:t>
      </w:r>
    </w:p>
    <w:p w14:paraId="4FDF506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51D072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.nor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 &g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v_t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05A8627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7D686B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6BFBBEC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33D2A20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aw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-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;  </w:t>
      </w:r>
    </w:p>
    <w:p w14:paraId="329E8FD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0800951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963EAA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OS_INFO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EAM(</w:t>
      </w:r>
      <w:proofErr w:type="gramEnd"/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Warning, obstacle!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92E8A2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975A59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15EAC5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</w:t>
      </w:r>
    </w:p>
    <w:p w14:paraId="18070DE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形成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B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1AC3D0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7AD98D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pdate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, xi_B);  </w:t>
      </w:r>
    </w:p>
    <w:p w14:paraId="49CD80D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i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BD59BC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7CC677B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4EC621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nv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, zeta_B, xi_B);  </w:t>
      </w:r>
    </w:p>
    <w:p w14:paraId="5B7C748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c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090681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);  </w:t>
      </w:r>
    </w:p>
    <w:p w14:paraId="4EF71C6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x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- Formation_centor[0] - 2*characteristic_A;  </w:t>
      </w:r>
    </w:p>
    <w:p w14:paraId="79090BD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y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1] - Formation_centor[1];  </w:t>
      </w:r>
    </w:p>
    <w:p w14:paraId="6B17CC9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0B115B9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3F4288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8C4312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599EFBD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33029F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del_x.norm()) &gt; conv_pos || std::fabs(del_y.norm()) &gt; conv_pos) {  </w:t>
      </w:r>
    </w:p>
    <w:p w14:paraId="29C5DD4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6C7387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43CD621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39386BF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os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, i, del_x(i), del_y(i), cur_theta(i));  </w:t>
      </w:r>
    </w:p>
    <w:p w14:paraId="449390C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6C25907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uration(0.05).sleep();  </w:t>
      </w:r>
    </w:p>
    <w:p w14:paraId="7823CFD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0EA38C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049064D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27930F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);  </w:t>
      </w:r>
    </w:p>
    <w:p w14:paraId="6E58820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480D12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.nor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 &g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v_t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6CE5CA1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687DD2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653B1B1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278C4FD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aw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-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;  </w:t>
      </w:r>
    </w:p>
    <w:p w14:paraId="4CDF2A2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286094C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C3846C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ROS_INFO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EAM(</w:t>
      </w:r>
      <w:proofErr w:type="gramEnd"/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Formation B got!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5FFE16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4775DE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25B0C5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9F524C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穿过障碍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C90782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D5D464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pdate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, xi_B);  </w:t>
      </w:r>
    </w:p>
    <w:p w14:paraId="3E5F00A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i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DA8796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23465ED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DB1A36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nv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, zeta_B, xi_B);  </w:t>
      </w:r>
    </w:p>
    <w:p w14:paraId="02D6172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c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B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A424B1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);  </w:t>
      </w:r>
    </w:p>
    <w:p w14:paraId="0C47A61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x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- Formation_centor[0] + 2*characteristic_A;  </w:t>
      </w:r>
    </w:p>
    <w:p w14:paraId="33BBD76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y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1] - Formation_centor[1];  </w:t>
      </w:r>
    </w:p>
    <w:p w14:paraId="4843B82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68FD78C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F10443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E16A3F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159DF3D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7A0F55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del_x.norm()) &gt; conv_pos || std::fabs(del_y.norm()) &gt; conv_pos) {  </w:t>
      </w:r>
    </w:p>
    <w:p w14:paraId="24F01FA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AFC4EB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2C63DF8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0E820D5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os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, i, del_x(i), del_y(i), cur_theta(i));  </w:t>
      </w:r>
    </w:p>
    <w:p w14:paraId="2E4776C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06A4DA3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uration(0.05).sleep();  </w:t>
      </w:r>
    </w:p>
    <w:p w14:paraId="7D54E1C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3C6648B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3AFF672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7325D7A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B_num, FormationB_x, FormationB_y);  </w:t>
      </w:r>
    </w:p>
    <w:p w14:paraId="0DCF054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A092B2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.nor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 &g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v_t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2CC9A59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EE2D96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6FBAA00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6599158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aw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-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;  </w:t>
      </w:r>
    </w:p>
    <w:p w14:paraId="3CDD0F01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07955D1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82169B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OS_INFO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EAM(</w:t>
      </w:r>
      <w:proofErr w:type="gramEnd"/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uccessfully penetrated!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4E15EF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504AFC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FD91A4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6D2B2B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形成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A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队形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201AC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6AF685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pdate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, xi_A);  </w:t>
      </w:r>
    </w:p>
    <w:p w14:paraId="124349C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xi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A71D4D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3BFE565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743A14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nv_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st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, zeta_A, xi_A);  </w:t>
      </w:r>
    </w:p>
    <w:p w14:paraId="688EC77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ction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zeta_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886A2D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);  </w:t>
      </w:r>
    </w:p>
    <w:p w14:paraId="70226CB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x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0] - Formation_centor[0] + 2*characteristic_A;  </w:t>
      </w:r>
    </w:p>
    <w:p w14:paraId="73B2B64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_y = obstacle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or[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1] - Formation_centor[1];  </w:t>
      </w:r>
    </w:p>
    <w:p w14:paraId="2A07820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d.size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++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7D1353D3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x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983C255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+=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_y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EC31A4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1DD523F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14D1778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del_x.norm()) &gt; conv_pos || std::fabs(del_y.norm()) &gt; conv_pos) {  </w:t>
      </w:r>
    </w:p>
    <w:p w14:paraId="42E228E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9477FED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4703A3C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71AEECB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os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, i, del_x(i), del_y(i), cur_theta(i));  </w:t>
      </w:r>
    </w:p>
    <w:p w14:paraId="5EBC507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7967EEB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::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uration(0.05).sleep();  </w:t>
      </w:r>
    </w:p>
    <w:p w14:paraId="233E14F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FB6EE9F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14:paraId="47ED07A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_pos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B4B6CD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l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ormationA_num, FormationA_x, FormationA_y);  </w:t>
      </w:r>
    </w:p>
    <w:p w14:paraId="479BE99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35C61F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d::fabs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.norm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 &g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v_th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4A2788C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ngle_conv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9B78678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40AEA8AC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A5F90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_id.size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0789AABA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yaw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trol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robot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-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theta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;  </w:t>
      </w:r>
    </w:p>
    <w:p w14:paraId="476745B0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5FE9398B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15163B7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OS_INFO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EAM(</w:t>
      </w:r>
      <w:proofErr w:type="gramEnd"/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Re-form the A formation!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7A6B0B44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79C1AD9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程序结束，停止机器人</w:t>
      </w:r>
      <w:r w:rsidRPr="001A5F90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*/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ABEED7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warm_</w:t>
      </w:r>
      <w:proofErr w:type="gramStart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obot.stopRobot</w:t>
      </w:r>
      <w:proofErr w:type="spellEnd"/>
      <w:proofErr w:type="gramEnd"/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49A7F692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OS_INFO_STREAM(</w:t>
      </w:r>
      <w:r w:rsidRPr="001A5F90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ucceed!"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BAB15CE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 w:firstLineChars="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A5F90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</w:t>
      </w:r>
    </w:p>
    <w:p w14:paraId="7D7066B6" w14:textId="77777777" w:rsidR="001A5F90" w:rsidRPr="001A5F90" w:rsidRDefault="001A5F90" w:rsidP="001A5F90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 w:firstLineChars="0" w:firstLine="360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A5F90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69F5469E" w14:textId="229F513D" w:rsidR="001A5F90" w:rsidRPr="001A5F90" w:rsidRDefault="001A5F90" w:rsidP="001A5F90">
      <w:pPr>
        <w:widowControl/>
        <w:spacing w:before="180" w:after="180" w:line="240" w:lineRule="auto"/>
        <w:ind w:firstLineChars="0" w:firstLine="0"/>
        <w:jc w:val="left"/>
        <w:rPr>
          <w:rFonts w:asciiTheme="minorHAnsi" w:eastAsiaTheme="minorHAnsi" w:hAnsiTheme="minorHAnsi" w:cs="楷体"/>
          <w:b/>
          <w:bCs/>
          <w:sz w:val="28"/>
          <w:szCs w:val="32"/>
        </w:rPr>
      </w:pPr>
    </w:p>
    <w:sectPr w:rsidR="001A5F90" w:rsidRPr="001A5F9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718A5" w14:textId="77777777" w:rsidR="004230B0" w:rsidRDefault="004230B0">
      <w:pPr>
        <w:spacing w:line="240" w:lineRule="auto"/>
        <w:ind w:firstLine="480"/>
      </w:pPr>
      <w:r>
        <w:separator/>
      </w:r>
    </w:p>
  </w:endnote>
  <w:endnote w:type="continuationSeparator" w:id="0">
    <w:p w14:paraId="0A7C1F3A" w14:textId="77777777" w:rsidR="004230B0" w:rsidRDefault="004230B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">
    <w:altName w:val="Palatino Linotype"/>
    <w:charset w:val="00"/>
    <w:family w:val="auto"/>
    <w:pitch w:val="default"/>
    <w:sig w:usb0="00000000" w:usb1="00000000" w:usb2="146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FB2CE" w14:textId="77777777" w:rsidR="009673D3" w:rsidRDefault="009673D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65D94" w14:textId="77777777" w:rsidR="009673D3" w:rsidRDefault="009673D3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3CB34" w14:textId="77777777" w:rsidR="009673D3" w:rsidRDefault="009673D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42285" w14:textId="77777777" w:rsidR="004230B0" w:rsidRDefault="004230B0">
      <w:pPr>
        <w:ind w:firstLine="480"/>
      </w:pPr>
      <w:r>
        <w:separator/>
      </w:r>
    </w:p>
  </w:footnote>
  <w:footnote w:type="continuationSeparator" w:id="0">
    <w:p w14:paraId="4EF9F459" w14:textId="77777777" w:rsidR="004230B0" w:rsidRDefault="004230B0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07EBB" w14:textId="77777777" w:rsidR="009673D3" w:rsidRDefault="009673D3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259FC" w14:textId="77777777" w:rsidR="009673D3" w:rsidRDefault="009673D3">
    <w:pPr>
      <w:pStyle w:val="a8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504B3" w14:textId="77777777" w:rsidR="009673D3" w:rsidRDefault="009673D3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B3584B"/>
    <w:multiLevelType w:val="singleLevel"/>
    <w:tmpl w:val="8AB3584B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2466CEB"/>
    <w:multiLevelType w:val="multilevel"/>
    <w:tmpl w:val="12466CEB"/>
    <w:lvl w:ilvl="0">
      <w:start w:val="1"/>
      <w:numFmt w:val="decimal"/>
      <w:lvlText w:val="%1."/>
      <w:lvlJc w:val="left"/>
      <w:pPr>
        <w:tabs>
          <w:tab w:val="left" w:pos="644"/>
        </w:tabs>
        <w:ind w:left="644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364"/>
        </w:tabs>
        <w:ind w:left="1364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084"/>
        </w:tabs>
        <w:ind w:left="2084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441"/>
        </w:tabs>
        <w:ind w:left="2804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162"/>
        </w:tabs>
        <w:ind w:left="3524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882"/>
        </w:tabs>
        <w:ind w:left="4244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02"/>
        </w:tabs>
        <w:ind w:left="4964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22"/>
        </w:tabs>
        <w:ind w:left="5684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042"/>
        </w:tabs>
        <w:ind w:left="6404" w:hanging="360"/>
      </w:pPr>
      <w:rPr>
        <w:sz w:val="24"/>
        <w:szCs w:val="24"/>
      </w:rPr>
    </w:lvl>
  </w:abstractNum>
  <w:abstractNum w:abstractNumId="4" w15:restartNumberingAfterBreak="0">
    <w:nsid w:val="38444BF8"/>
    <w:multiLevelType w:val="multilevel"/>
    <w:tmpl w:val="38444BF8"/>
    <w:lvl w:ilvl="0">
      <w:start w:val="1"/>
      <w:numFmt w:val="chineseCountingThousand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3BAC644A"/>
    <w:multiLevelType w:val="singleLevel"/>
    <w:tmpl w:val="3BAC644A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4FF64B50"/>
    <w:multiLevelType w:val="multilevel"/>
    <w:tmpl w:val="0576F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C0MDI3MzMyNDRV0lEKTi0uzszPAykwrAUAajrSrSwAAAA="/>
  </w:docVars>
  <w:rsids>
    <w:rsidRoot w:val="00172A27"/>
    <w:rsid w:val="000432D7"/>
    <w:rsid w:val="0005014C"/>
    <w:rsid w:val="000E487E"/>
    <w:rsid w:val="000F2BB6"/>
    <w:rsid w:val="00150197"/>
    <w:rsid w:val="00172A27"/>
    <w:rsid w:val="00181110"/>
    <w:rsid w:val="001A5F90"/>
    <w:rsid w:val="001B332D"/>
    <w:rsid w:val="001C7496"/>
    <w:rsid w:val="0022498B"/>
    <w:rsid w:val="00276CEF"/>
    <w:rsid w:val="002E7F47"/>
    <w:rsid w:val="002F05ED"/>
    <w:rsid w:val="003259DC"/>
    <w:rsid w:val="003472E5"/>
    <w:rsid w:val="003514A7"/>
    <w:rsid w:val="003B6814"/>
    <w:rsid w:val="004230B0"/>
    <w:rsid w:val="00433119"/>
    <w:rsid w:val="004662AF"/>
    <w:rsid w:val="004A4B81"/>
    <w:rsid w:val="004A6D25"/>
    <w:rsid w:val="00566BB9"/>
    <w:rsid w:val="00583820"/>
    <w:rsid w:val="005959EE"/>
    <w:rsid w:val="00595F4B"/>
    <w:rsid w:val="005D0E86"/>
    <w:rsid w:val="006213CE"/>
    <w:rsid w:val="0063453F"/>
    <w:rsid w:val="00683D50"/>
    <w:rsid w:val="007505F8"/>
    <w:rsid w:val="00776898"/>
    <w:rsid w:val="007B29E0"/>
    <w:rsid w:val="007D6222"/>
    <w:rsid w:val="00823D8C"/>
    <w:rsid w:val="00830BA9"/>
    <w:rsid w:val="008512D3"/>
    <w:rsid w:val="00882BFE"/>
    <w:rsid w:val="008B2C46"/>
    <w:rsid w:val="008E0EB6"/>
    <w:rsid w:val="008F73B0"/>
    <w:rsid w:val="00901E38"/>
    <w:rsid w:val="00952815"/>
    <w:rsid w:val="00965719"/>
    <w:rsid w:val="009673D3"/>
    <w:rsid w:val="00A05219"/>
    <w:rsid w:val="00A131DC"/>
    <w:rsid w:val="00A30321"/>
    <w:rsid w:val="00AA1451"/>
    <w:rsid w:val="00AE57D0"/>
    <w:rsid w:val="00B14504"/>
    <w:rsid w:val="00B21704"/>
    <w:rsid w:val="00BD5FE8"/>
    <w:rsid w:val="00BF6E8A"/>
    <w:rsid w:val="00CF45E1"/>
    <w:rsid w:val="00D17A40"/>
    <w:rsid w:val="00D84E18"/>
    <w:rsid w:val="00D90B46"/>
    <w:rsid w:val="00DA785F"/>
    <w:rsid w:val="00E05239"/>
    <w:rsid w:val="00E336AB"/>
    <w:rsid w:val="00E51BBA"/>
    <w:rsid w:val="00EA0609"/>
    <w:rsid w:val="00FF5569"/>
    <w:rsid w:val="06137E80"/>
    <w:rsid w:val="1AAB4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78CA6"/>
  <w15:docId w15:val="{A140EB4D-BAD7-43BD-B3A7-DC5513340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514A7"/>
    <w:pPr>
      <w:widowControl w:val="0"/>
      <w:spacing w:line="300" w:lineRule="auto"/>
      <w:ind w:firstLineChars="200" w:firstLine="200"/>
      <w:jc w:val="both"/>
    </w:pPr>
    <w:rPr>
      <w:rFonts w:cstheme="minorBidi"/>
      <w:kern w:val="2"/>
      <w:sz w:val="24"/>
      <w:szCs w:val="22"/>
    </w:rPr>
  </w:style>
  <w:style w:type="paragraph" w:styleId="1">
    <w:name w:val="heading 1"/>
    <w:next w:val="a"/>
    <w:link w:val="10"/>
    <w:uiPriority w:val="9"/>
    <w:qFormat/>
    <w:pPr>
      <w:keepNext/>
      <w:keepLines/>
      <w:numPr>
        <w:numId w:val="1"/>
      </w:numPr>
      <w:spacing w:beforeLines="50" w:before="50" w:afterLines="50" w:after="50"/>
      <w:jc w:val="center"/>
      <w:outlineLvl w:val="0"/>
    </w:pPr>
    <w:rPr>
      <w:rFonts w:eastAsia="黑体" w:cstheme="minorBidi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Lines="50" w:before="50" w:afterLines="50" w:after="50" w:line="240" w:lineRule="auto"/>
      <w:ind w:firstLineChars="0"/>
      <w:jc w:val="left"/>
      <w:outlineLvl w:val="1"/>
    </w:pPr>
    <w:rPr>
      <w:rFonts w:eastAsia="黑体" w:cstheme="majorBidi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Lines="50" w:before="50" w:afterLines="50" w:after="50" w:line="240" w:lineRule="auto"/>
      <w:ind w:firstLineChars="0" w:firstLine="0"/>
      <w:outlineLvl w:val="2"/>
    </w:pPr>
    <w:rPr>
      <w:rFonts w:eastAsia="黑体"/>
      <w:bCs/>
      <w:szCs w:val="32"/>
    </w:rPr>
  </w:style>
  <w:style w:type="paragraph" w:styleId="4">
    <w:name w:val="heading 4"/>
    <w:basedOn w:val="a"/>
    <w:next w:val="a"/>
    <w:link w:val="41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="Calibri" w:hAnsi="Calibri" w:cs="Times New Roman"/>
      <w:bCs/>
      <w:i/>
      <w:color w:val="4F81BD"/>
      <w:sz w:val="21"/>
    </w:rPr>
  </w:style>
  <w:style w:type="paragraph" w:styleId="5">
    <w:name w:val="heading 5"/>
    <w:basedOn w:val="a"/>
    <w:next w:val="a"/>
    <w:link w:val="51"/>
    <w:uiPriority w:val="9"/>
    <w:semiHidden/>
    <w:unhideWhenUsed/>
    <w:qFormat/>
    <w:pPr>
      <w:keepNext/>
      <w:keepLines/>
      <w:spacing w:before="280" w:after="290" w:line="376" w:lineRule="auto"/>
      <w:outlineLvl w:val="4"/>
    </w:pPr>
    <w:rPr>
      <w:rFonts w:ascii="Calibri" w:hAnsi="Calibri" w:cs="Times New Roman"/>
      <w:iCs/>
      <w:color w:val="4F81BD"/>
      <w:sz w:val="21"/>
    </w:rPr>
  </w:style>
  <w:style w:type="paragraph" w:styleId="6">
    <w:name w:val="heading 6"/>
    <w:basedOn w:val="a"/>
    <w:next w:val="a"/>
    <w:link w:val="61"/>
    <w:uiPriority w:val="9"/>
    <w:semiHidden/>
    <w:unhideWhenUsed/>
    <w:qFormat/>
    <w:pPr>
      <w:keepNext/>
      <w:keepLines/>
      <w:spacing w:before="240" w:after="64" w:line="320" w:lineRule="auto"/>
      <w:outlineLvl w:val="5"/>
    </w:pPr>
    <w:rPr>
      <w:rFonts w:ascii="Calibri" w:hAnsi="Calibri" w:cs="Times New Roman"/>
      <w:color w:val="4F81BD"/>
      <w:sz w:val="21"/>
    </w:rPr>
  </w:style>
  <w:style w:type="paragraph" w:styleId="7">
    <w:name w:val="heading 7"/>
    <w:basedOn w:val="a"/>
    <w:next w:val="a"/>
    <w:link w:val="71"/>
    <w:uiPriority w:val="9"/>
    <w:semiHidden/>
    <w:unhideWhenUsed/>
    <w:qFormat/>
    <w:pPr>
      <w:keepNext/>
      <w:keepLines/>
      <w:spacing w:before="240" w:after="64" w:line="320" w:lineRule="auto"/>
      <w:outlineLvl w:val="6"/>
    </w:pPr>
    <w:rPr>
      <w:rFonts w:ascii="Calibri" w:hAnsi="Calibri" w:cs="Times New Roman"/>
      <w:color w:val="4F81BD"/>
      <w:sz w:val="21"/>
    </w:rPr>
  </w:style>
  <w:style w:type="paragraph" w:styleId="8">
    <w:name w:val="heading 8"/>
    <w:basedOn w:val="a"/>
    <w:next w:val="a"/>
    <w:link w:val="81"/>
    <w:uiPriority w:val="9"/>
    <w:semiHidden/>
    <w:unhideWhenUsed/>
    <w:qFormat/>
    <w:pPr>
      <w:keepNext/>
      <w:keepLines/>
      <w:spacing w:before="240" w:after="64" w:line="320" w:lineRule="auto"/>
      <w:outlineLvl w:val="7"/>
    </w:pPr>
    <w:rPr>
      <w:rFonts w:ascii="Calibri" w:hAnsi="Calibri" w:cs="Times New Roman"/>
      <w:color w:val="4F81BD"/>
      <w:sz w:val="21"/>
    </w:rPr>
  </w:style>
  <w:style w:type="paragraph" w:styleId="9">
    <w:name w:val="heading 9"/>
    <w:basedOn w:val="a"/>
    <w:next w:val="a"/>
    <w:link w:val="91"/>
    <w:uiPriority w:val="9"/>
    <w:semiHidden/>
    <w:unhideWhenUsed/>
    <w:qFormat/>
    <w:pPr>
      <w:keepNext/>
      <w:keepLines/>
      <w:spacing w:before="240" w:after="64" w:line="320" w:lineRule="auto"/>
      <w:outlineLvl w:val="8"/>
    </w:pPr>
    <w:rPr>
      <w:rFonts w:ascii="Calibri" w:hAnsi="Calibri" w:cs="Times New Roman"/>
      <w:color w:val="4F81BD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semiHidden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a4">
    <w:name w:val="Body Text"/>
    <w:basedOn w:val="a"/>
    <w:link w:val="11"/>
    <w:uiPriority w:val="99"/>
    <w:semiHidden/>
    <w:unhideWhenUsed/>
    <w:qFormat/>
    <w:pPr>
      <w:spacing w:after="120"/>
    </w:pPr>
  </w:style>
  <w:style w:type="paragraph" w:styleId="a5">
    <w:name w:val="Date"/>
    <w:basedOn w:val="a"/>
    <w:next w:val="a"/>
    <w:link w:val="12"/>
    <w:semiHidden/>
    <w:unhideWhenUsed/>
    <w:pPr>
      <w:ind w:leftChars="2500" w:left="100"/>
    </w:pPr>
    <w:rPr>
      <w:rFonts w:asciiTheme="minorHAnsi" w:eastAsiaTheme="minorEastAsia" w:hAnsiTheme="minorHAnsi"/>
      <w:sz w:val="21"/>
    </w:rPr>
  </w:style>
  <w:style w:type="paragraph" w:styleId="a6">
    <w:name w:val="footer"/>
    <w:basedOn w:val="a"/>
    <w:link w:val="a7"/>
    <w:unhideWhenUsed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 w:hAnsiTheme="minorHAnsi"/>
      <w:sz w:val="18"/>
      <w:szCs w:val="18"/>
    </w:rPr>
  </w:style>
  <w:style w:type="paragraph" w:styleId="a8">
    <w:name w:val="header"/>
    <w:basedOn w:val="a"/>
    <w:link w:val="a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/>
      <w:sz w:val="18"/>
      <w:szCs w:val="18"/>
    </w:rPr>
  </w:style>
  <w:style w:type="paragraph" w:styleId="TOC1">
    <w:name w:val="toc 1"/>
    <w:basedOn w:val="a"/>
    <w:next w:val="a"/>
    <w:uiPriority w:val="39"/>
    <w:unhideWhenUsed/>
  </w:style>
  <w:style w:type="paragraph" w:styleId="aa">
    <w:name w:val="Subtitle"/>
    <w:basedOn w:val="a"/>
    <w:next w:val="a"/>
    <w:link w:val="13"/>
    <w:qFormat/>
    <w:pPr>
      <w:spacing w:before="240" w:after="60" w:line="312" w:lineRule="auto"/>
      <w:jc w:val="center"/>
      <w:outlineLvl w:val="1"/>
    </w:pPr>
    <w:rPr>
      <w:rFonts w:ascii="Calibri" w:hAnsi="Calibri" w:cs="Times New Roman"/>
      <w:b/>
      <w:bCs/>
      <w:color w:val="345A8A"/>
      <w:sz w:val="30"/>
      <w:szCs w:val="30"/>
    </w:rPr>
  </w:style>
  <w:style w:type="paragraph" w:styleId="ab">
    <w:name w:val="footnote text"/>
    <w:basedOn w:val="a"/>
    <w:link w:val="14"/>
    <w:uiPriority w:val="99"/>
    <w:semiHidden/>
    <w:unhideWhenUsed/>
    <w:pPr>
      <w:snapToGrid w:val="0"/>
      <w:jc w:val="left"/>
    </w:pPr>
    <w:rPr>
      <w:sz w:val="18"/>
      <w:szCs w:val="18"/>
    </w:rPr>
  </w:style>
  <w:style w:type="paragraph" w:styleId="TOC2">
    <w:name w:val="toc 2"/>
    <w:basedOn w:val="a"/>
    <w:next w:val="a"/>
    <w:uiPriority w:val="39"/>
    <w:unhideWhenUsed/>
    <w:pPr>
      <w:ind w:leftChars="200" w:left="420"/>
    </w:pPr>
  </w:style>
  <w:style w:type="paragraph" w:styleId="ac">
    <w:name w:val="Normal (Web)"/>
    <w:basedOn w:val="a"/>
    <w:uiPriority w:val="99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Palatino" w:eastAsiaTheme="minorEastAsia" w:hAnsi="Palatino" w:cs="Times New Roman"/>
      <w:kern w:val="0"/>
      <w:szCs w:val="24"/>
      <w:lang w:eastAsia="en-US"/>
    </w:rPr>
  </w:style>
  <w:style w:type="paragraph" w:styleId="ad">
    <w:name w:val="Title"/>
    <w:basedOn w:val="3"/>
    <w:next w:val="a"/>
    <w:link w:val="ae"/>
    <w:qFormat/>
    <w:pPr>
      <w:spacing w:before="240" w:after="60"/>
      <w:jc w:val="center"/>
      <w:outlineLvl w:val="0"/>
    </w:pPr>
    <w:rPr>
      <w:rFonts w:asciiTheme="majorHAnsi" w:hAnsiTheme="majorHAnsi" w:cstheme="majorBidi"/>
      <w:b/>
      <w:bCs w:val="0"/>
      <w:sz w:val="28"/>
    </w:rPr>
  </w:style>
  <w:style w:type="character" w:styleId="af">
    <w:name w:val="Hyperlink"/>
    <w:basedOn w:val="a0"/>
    <w:unhideWhenUsed/>
    <w:rPr>
      <w:color w:val="0563C1" w:themeColor="hyperlink"/>
      <w:u w:val="single"/>
    </w:rPr>
  </w:style>
  <w:style w:type="character" w:styleId="af0">
    <w:name w:val="footnote reference"/>
    <w:basedOn w:val="af1"/>
    <w:rPr>
      <w:i/>
      <w:vertAlign w:val="superscript"/>
    </w:rPr>
  </w:style>
  <w:style w:type="character" w:customStyle="1" w:styleId="af1">
    <w:name w:val="题注 字符"/>
    <w:basedOn w:val="a0"/>
    <w:rPr>
      <w:i/>
    </w:rPr>
  </w:style>
  <w:style w:type="character" w:customStyle="1" w:styleId="a9">
    <w:name w:val="页眉 字符"/>
    <w:basedOn w:val="a0"/>
    <w:link w:val="a8"/>
    <w:rPr>
      <w:sz w:val="18"/>
      <w:szCs w:val="18"/>
    </w:rPr>
  </w:style>
  <w:style w:type="character" w:customStyle="1" w:styleId="a7">
    <w:name w:val="页脚 字符"/>
    <w:basedOn w:val="a0"/>
    <w:link w:val="a6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rFonts w:ascii="Times New Roman" w:eastAsia="黑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="Times New Roman" w:eastAsia="黑体" w:hAnsi="Times New Roman" w:cstheme="majorBidi"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Pr>
      <w:rFonts w:ascii="Times New Roman" w:eastAsia="黑体" w:hAnsi="Times New Roman"/>
      <w:bCs/>
      <w:sz w:val="24"/>
      <w:szCs w:val="32"/>
    </w:rPr>
  </w:style>
  <w:style w:type="character" w:customStyle="1" w:styleId="ae">
    <w:name w:val="标题 字符"/>
    <w:basedOn w:val="a0"/>
    <w:link w:val="ad"/>
    <w:rPr>
      <w:rFonts w:asciiTheme="majorHAnsi" w:eastAsia="黑体" w:hAnsiTheme="majorHAnsi" w:cstheme="majorBidi"/>
      <w:sz w:val="28"/>
      <w:szCs w:val="32"/>
    </w:rPr>
  </w:style>
  <w:style w:type="paragraph" w:customStyle="1" w:styleId="TOC10">
    <w:name w:val="TOC 标题1"/>
    <w:basedOn w:val="1"/>
    <w:next w:val="a"/>
    <w:uiPriority w:val="39"/>
    <w:unhideWhenUsed/>
    <w:qFormat/>
    <w:pPr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customStyle="1" w:styleId="FUPATTI-testo">
    <w:name w:val="FUP ATTI - testo"/>
    <w:basedOn w:val="a"/>
    <w:uiPriority w:val="99"/>
    <w:pPr>
      <w:widowControl/>
      <w:spacing w:line="240" w:lineRule="auto"/>
      <w:ind w:firstLineChars="0" w:firstLine="227"/>
    </w:pPr>
    <w:rPr>
      <w:rFonts w:ascii="Palatino" w:eastAsiaTheme="minorEastAsia" w:hAnsi="Palatino" w:cs="Times New Roman"/>
      <w:kern w:val="0"/>
      <w:sz w:val="20"/>
      <w:szCs w:val="20"/>
      <w:lang w:eastAsia="en-US"/>
    </w:rPr>
  </w:style>
  <w:style w:type="paragraph" w:styleId="af2">
    <w:name w:val="List Paragraph"/>
    <w:basedOn w:val="a"/>
    <w:uiPriority w:val="99"/>
    <w:qFormat/>
    <w:pPr>
      <w:widowControl/>
      <w:spacing w:line="240" w:lineRule="auto"/>
      <w:ind w:left="720" w:firstLineChars="0" w:firstLine="0"/>
      <w:jc w:val="left"/>
    </w:pPr>
    <w:rPr>
      <w:rFonts w:ascii="Palatino" w:eastAsiaTheme="minorEastAsia" w:hAnsi="Palatino" w:cs="Times New Roman"/>
      <w:kern w:val="0"/>
      <w:szCs w:val="24"/>
      <w:lang w:eastAsia="en-US"/>
    </w:rPr>
  </w:style>
  <w:style w:type="paragraph" w:customStyle="1" w:styleId="410">
    <w:name w:val="标题 41"/>
    <w:basedOn w:val="a"/>
    <w:next w:val="a4"/>
    <w:uiPriority w:val="9"/>
    <w:unhideWhenUsed/>
    <w:qFormat/>
    <w:pPr>
      <w:keepNext/>
      <w:keepLines/>
      <w:widowControl/>
      <w:spacing w:before="200" w:line="240" w:lineRule="auto"/>
      <w:ind w:firstLineChars="0" w:firstLine="0"/>
      <w:jc w:val="left"/>
      <w:outlineLvl w:val="3"/>
    </w:pPr>
    <w:rPr>
      <w:rFonts w:ascii="Calibri" w:hAnsi="Calibri" w:cs="Times New Roman"/>
      <w:bCs/>
      <w:i/>
      <w:color w:val="4F81BD"/>
      <w:kern w:val="0"/>
      <w:szCs w:val="24"/>
      <w:lang w:eastAsia="en-US"/>
    </w:rPr>
  </w:style>
  <w:style w:type="paragraph" w:customStyle="1" w:styleId="510">
    <w:name w:val="标题 51"/>
    <w:basedOn w:val="a"/>
    <w:next w:val="a4"/>
    <w:uiPriority w:val="9"/>
    <w:unhideWhenUsed/>
    <w:qFormat/>
    <w:pPr>
      <w:keepNext/>
      <w:keepLines/>
      <w:widowControl/>
      <w:spacing w:before="200" w:line="240" w:lineRule="auto"/>
      <w:ind w:firstLineChars="0" w:firstLine="0"/>
      <w:jc w:val="left"/>
      <w:outlineLvl w:val="4"/>
    </w:pPr>
    <w:rPr>
      <w:rFonts w:ascii="Calibri" w:hAnsi="Calibri" w:cs="Times New Roman"/>
      <w:iCs/>
      <w:color w:val="4F81BD"/>
      <w:kern w:val="0"/>
      <w:szCs w:val="24"/>
      <w:lang w:eastAsia="en-US"/>
    </w:rPr>
  </w:style>
  <w:style w:type="paragraph" w:customStyle="1" w:styleId="610">
    <w:name w:val="标题 61"/>
    <w:basedOn w:val="a"/>
    <w:next w:val="a4"/>
    <w:uiPriority w:val="9"/>
    <w:unhideWhenUsed/>
    <w:qFormat/>
    <w:pPr>
      <w:keepNext/>
      <w:keepLines/>
      <w:widowControl/>
      <w:spacing w:before="200" w:line="240" w:lineRule="auto"/>
      <w:ind w:firstLineChars="0" w:firstLine="0"/>
      <w:jc w:val="left"/>
      <w:outlineLvl w:val="5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710">
    <w:name w:val="标题 71"/>
    <w:basedOn w:val="a"/>
    <w:next w:val="a4"/>
    <w:uiPriority w:val="9"/>
    <w:unhideWhenUsed/>
    <w:qFormat/>
    <w:pPr>
      <w:keepNext/>
      <w:keepLines/>
      <w:widowControl/>
      <w:spacing w:before="200" w:line="240" w:lineRule="auto"/>
      <w:ind w:firstLineChars="0" w:firstLine="0"/>
      <w:jc w:val="left"/>
      <w:outlineLvl w:val="6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810">
    <w:name w:val="标题 81"/>
    <w:basedOn w:val="a"/>
    <w:next w:val="a4"/>
    <w:uiPriority w:val="9"/>
    <w:unhideWhenUsed/>
    <w:qFormat/>
    <w:pPr>
      <w:keepNext/>
      <w:keepLines/>
      <w:widowControl/>
      <w:spacing w:before="200" w:line="240" w:lineRule="auto"/>
      <w:ind w:firstLineChars="0" w:firstLine="0"/>
      <w:jc w:val="left"/>
      <w:outlineLvl w:val="7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910">
    <w:name w:val="标题 91"/>
    <w:basedOn w:val="a"/>
    <w:next w:val="a4"/>
    <w:uiPriority w:val="9"/>
    <w:unhideWhenUsed/>
    <w:qFormat/>
    <w:pPr>
      <w:keepNext/>
      <w:keepLines/>
      <w:widowControl/>
      <w:spacing w:before="200" w:line="240" w:lineRule="auto"/>
      <w:ind w:firstLineChars="0" w:firstLine="0"/>
      <w:jc w:val="left"/>
      <w:outlineLvl w:val="8"/>
    </w:pPr>
    <w:rPr>
      <w:rFonts w:ascii="Calibri" w:hAnsi="Calibri" w:cs="Times New Roman"/>
      <w:color w:val="4F81BD"/>
      <w:kern w:val="0"/>
      <w:szCs w:val="24"/>
      <w:lang w:eastAsia="en-US"/>
    </w:rPr>
  </w:style>
  <w:style w:type="character" w:customStyle="1" w:styleId="40">
    <w:name w:val="标题 4 字符"/>
    <w:basedOn w:val="a0"/>
    <w:uiPriority w:val="9"/>
    <w:rPr>
      <w:rFonts w:ascii="Calibri" w:eastAsia="宋体" w:hAnsi="Calibri" w:cs="Times New Roman"/>
      <w:bCs/>
      <w:i/>
      <w:color w:val="4F81BD"/>
    </w:rPr>
  </w:style>
  <w:style w:type="character" w:customStyle="1" w:styleId="50">
    <w:name w:val="标题 5 字符"/>
    <w:basedOn w:val="a0"/>
    <w:uiPriority w:val="9"/>
    <w:rPr>
      <w:rFonts w:ascii="Calibri" w:eastAsia="宋体" w:hAnsi="Calibri" w:cs="Times New Roman"/>
      <w:iCs/>
      <w:color w:val="4F81BD"/>
    </w:rPr>
  </w:style>
  <w:style w:type="character" w:customStyle="1" w:styleId="60">
    <w:name w:val="标题 6 字符"/>
    <w:basedOn w:val="a0"/>
    <w:uiPriority w:val="9"/>
    <w:rPr>
      <w:rFonts w:ascii="Calibri" w:eastAsia="宋体" w:hAnsi="Calibri" w:cs="Times New Roman"/>
      <w:color w:val="4F81BD"/>
    </w:rPr>
  </w:style>
  <w:style w:type="character" w:customStyle="1" w:styleId="70">
    <w:name w:val="标题 7 字符"/>
    <w:basedOn w:val="a0"/>
    <w:uiPriority w:val="9"/>
    <w:rPr>
      <w:rFonts w:ascii="Calibri" w:eastAsia="宋体" w:hAnsi="Calibri" w:cs="Times New Roman"/>
      <w:color w:val="4F81BD"/>
    </w:rPr>
  </w:style>
  <w:style w:type="character" w:customStyle="1" w:styleId="80">
    <w:name w:val="标题 8 字符"/>
    <w:basedOn w:val="a0"/>
    <w:uiPriority w:val="9"/>
    <w:rPr>
      <w:rFonts w:ascii="Calibri" w:eastAsia="宋体" w:hAnsi="Calibri" w:cs="Times New Roman"/>
      <w:color w:val="4F81BD"/>
    </w:rPr>
  </w:style>
  <w:style w:type="character" w:customStyle="1" w:styleId="90">
    <w:name w:val="标题 9 字符"/>
    <w:basedOn w:val="a0"/>
    <w:uiPriority w:val="9"/>
    <w:rPr>
      <w:rFonts w:ascii="Calibri" w:eastAsia="宋体" w:hAnsi="Calibri" w:cs="Times New Roman"/>
      <w:color w:val="4F81BD"/>
    </w:rPr>
  </w:style>
  <w:style w:type="paragraph" w:customStyle="1" w:styleId="15">
    <w:name w:val="正文文本1"/>
    <w:basedOn w:val="a"/>
    <w:next w:val="a4"/>
    <w:link w:val="af3"/>
    <w:qFormat/>
    <w:pPr>
      <w:widowControl/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/>
      <w:sz w:val="21"/>
    </w:rPr>
  </w:style>
  <w:style w:type="character" w:customStyle="1" w:styleId="af3">
    <w:name w:val="正文文本 字符"/>
    <w:basedOn w:val="a0"/>
    <w:link w:val="15"/>
  </w:style>
  <w:style w:type="paragraph" w:customStyle="1" w:styleId="FirstParagraph">
    <w:name w:val="First Paragraph"/>
    <w:basedOn w:val="a4"/>
    <w:next w:val="a4"/>
    <w:qFormat/>
    <w:pPr>
      <w:widowControl/>
      <w:spacing w:before="180" w:after="18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Compact">
    <w:name w:val="Compact"/>
    <w:basedOn w:val="a4"/>
    <w:qFormat/>
    <w:pPr>
      <w:widowControl/>
      <w:spacing w:before="36" w:after="36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16">
    <w:name w:val="副标题1"/>
    <w:basedOn w:val="ad"/>
    <w:next w:val="a4"/>
    <w:qFormat/>
  </w:style>
  <w:style w:type="character" w:customStyle="1" w:styleId="af4">
    <w:name w:val="副标题 字符"/>
    <w:basedOn w:val="a0"/>
    <w:rPr>
      <w:rFonts w:ascii="Calibri" w:eastAsia="宋体" w:hAnsi="Calibri" w:cs="Times New Roman"/>
      <w:b/>
      <w:bCs/>
      <w:color w:val="345A8A"/>
      <w:sz w:val="30"/>
      <w:szCs w:val="30"/>
    </w:rPr>
  </w:style>
  <w:style w:type="paragraph" w:customStyle="1" w:styleId="Author">
    <w:name w:val="Author"/>
    <w:next w:val="a4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7">
    <w:name w:val="日期1"/>
    <w:next w:val="a4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0"/>
  </w:style>
  <w:style w:type="paragraph" w:customStyle="1" w:styleId="Abstract">
    <w:name w:val="Abstract"/>
    <w:basedOn w:val="a"/>
    <w:next w:val="a4"/>
    <w:qFormat/>
    <w:pPr>
      <w:keepNext/>
      <w:keepLines/>
      <w:widowControl/>
      <w:spacing w:before="300" w:after="300" w:line="240" w:lineRule="auto"/>
      <w:ind w:firstLineChars="0" w:firstLine="0"/>
      <w:jc w:val="left"/>
    </w:pPr>
    <w:rPr>
      <w:rFonts w:ascii="Cambria" w:hAnsi="Cambria"/>
      <w:kern w:val="0"/>
      <w:sz w:val="20"/>
      <w:szCs w:val="20"/>
      <w:lang w:eastAsia="en-US"/>
    </w:rPr>
  </w:style>
  <w:style w:type="paragraph" w:customStyle="1" w:styleId="18">
    <w:name w:val="书目1"/>
    <w:basedOn w:val="a"/>
    <w:next w:val="21"/>
    <w:qFormat/>
    <w:pPr>
      <w:widowControl/>
      <w:spacing w:after="20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21">
    <w:name w:val="书目2"/>
    <w:basedOn w:val="a"/>
    <w:next w:val="a"/>
    <w:uiPriority w:val="37"/>
    <w:semiHidden/>
    <w:unhideWhenUsed/>
  </w:style>
  <w:style w:type="paragraph" w:customStyle="1" w:styleId="19">
    <w:name w:val="文本块1"/>
    <w:basedOn w:val="a4"/>
    <w:next w:val="a4"/>
    <w:uiPriority w:val="9"/>
    <w:unhideWhenUsed/>
    <w:qFormat/>
    <w:pPr>
      <w:widowControl/>
      <w:spacing w:before="100" w:after="100" w:line="240" w:lineRule="auto"/>
      <w:ind w:left="480" w:right="480"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1a">
    <w:name w:val="脚注文本1"/>
    <w:basedOn w:val="a"/>
    <w:next w:val="ab"/>
    <w:link w:val="af6"/>
    <w:uiPriority w:val="9"/>
    <w:unhideWhenUsed/>
    <w:qFormat/>
    <w:pPr>
      <w:widowControl/>
      <w:spacing w:after="200" w:line="240" w:lineRule="auto"/>
      <w:ind w:firstLineChars="0" w:firstLine="0"/>
      <w:jc w:val="left"/>
    </w:pPr>
    <w:rPr>
      <w:rFonts w:asciiTheme="minorHAnsi" w:eastAsiaTheme="minorEastAsia" w:hAnsiTheme="minorHAnsi"/>
      <w:sz w:val="21"/>
    </w:rPr>
  </w:style>
  <w:style w:type="character" w:customStyle="1" w:styleId="af6">
    <w:name w:val="脚注文本 字符"/>
    <w:basedOn w:val="a0"/>
    <w:link w:val="1a"/>
    <w:uiPriority w:val="9"/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spacing w:line="240" w:lineRule="auto"/>
      <w:ind w:firstLineChars="0" w:firstLine="0"/>
      <w:jc w:val="left"/>
    </w:pPr>
    <w:rPr>
      <w:rFonts w:ascii="Cambria" w:hAnsi="Cambria"/>
      <w:b/>
      <w:kern w:val="0"/>
      <w:szCs w:val="24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1b">
    <w:name w:val="题注1"/>
    <w:basedOn w:val="a"/>
    <w:next w:val="a3"/>
    <w:qFormat/>
    <w:pPr>
      <w:widowControl/>
      <w:spacing w:after="120" w:line="240" w:lineRule="auto"/>
      <w:ind w:firstLineChars="0" w:firstLine="0"/>
      <w:jc w:val="left"/>
    </w:pPr>
    <w:rPr>
      <w:rFonts w:ascii="Cambria" w:hAnsi="Cambria"/>
      <w:i/>
      <w:kern w:val="0"/>
      <w:szCs w:val="24"/>
      <w:lang w:eastAsia="en-US"/>
    </w:rPr>
  </w:style>
  <w:style w:type="paragraph" w:customStyle="1" w:styleId="TableCaption">
    <w:name w:val="Table Caption"/>
    <w:basedOn w:val="a3"/>
    <w:qFormat/>
    <w:pPr>
      <w:keepNext/>
      <w:widowControl/>
      <w:spacing w:after="120" w:line="240" w:lineRule="auto"/>
      <w:ind w:firstLineChars="0" w:firstLine="0"/>
      <w:jc w:val="left"/>
    </w:pPr>
    <w:rPr>
      <w:rFonts w:ascii="Cambria" w:eastAsia="宋体" w:hAnsi="Cambria" w:cs="Times New Roman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3"/>
    <w:qFormat/>
    <w:pPr>
      <w:widowControl/>
      <w:spacing w:after="120" w:line="240" w:lineRule="auto"/>
      <w:ind w:firstLineChars="0" w:firstLine="0"/>
      <w:jc w:val="left"/>
    </w:pPr>
    <w:rPr>
      <w:rFonts w:ascii="Cambria" w:eastAsia="宋体" w:hAnsi="Cambria" w:cs="Times New Roman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qFormat/>
    <w:pPr>
      <w:widowControl/>
      <w:spacing w:after="20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f1"/>
    <w:link w:val="SourceCode"/>
    <w:qFormat/>
    <w:rPr>
      <w:i/>
    </w:rPr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 w:line="240" w:lineRule="auto"/>
      <w:ind w:firstLineChars="0" w:firstLine="0"/>
      <w:jc w:val="left"/>
    </w:pPr>
    <w:rPr>
      <w:rFonts w:asciiTheme="minorHAnsi" w:eastAsiaTheme="minorEastAsia" w:hAnsiTheme="minorHAnsi"/>
      <w:i/>
      <w:sz w:val="21"/>
    </w:rPr>
  </w:style>
  <w:style w:type="character" w:customStyle="1" w:styleId="SectionNumber">
    <w:name w:val="Section Number"/>
    <w:basedOn w:val="af1"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character" w:customStyle="1" w:styleId="11">
    <w:name w:val="正文文本 字符1"/>
    <w:basedOn w:val="a0"/>
    <w:link w:val="a4"/>
    <w:uiPriority w:val="99"/>
    <w:semiHidden/>
    <w:qFormat/>
    <w:rPr>
      <w:rFonts w:ascii="Times New Roman" w:eastAsia="宋体" w:hAnsi="Times New Roman"/>
      <w:sz w:val="24"/>
    </w:rPr>
  </w:style>
  <w:style w:type="character" w:customStyle="1" w:styleId="41">
    <w:name w:val="标题 4 字符1"/>
    <w:basedOn w:val="a0"/>
    <w:link w:val="4"/>
    <w:uiPriority w:val="9"/>
    <w:semiHidden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1">
    <w:name w:val="标题 5 字符1"/>
    <w:basedOn w:val="a0"/>
    <w:link w:val="5"/>
    <w:uiPriority w:val="9"/>
    <w:semiHidden/>
    <w:qFormat/>
    <w:rPr>
      <w:rFonts w:ascii="Times New Roman" w:eastAsia="宋体" w:hAnsi="Times New Roman"/>
      <w:b/>
      <w:bCs/>
      <w:sz w:val="28"/>
      <w:szCs w:val="28"/>
    </w:rPr>
  </w:style>
  <w:style w:type="character" w:customStyle="1" w:styleId="61">
    <w:name w:val="标题 6 字符1"/>
    <w:basedOn w:val="a0"/>
    <w:link w:val="6"/>
    <w:uiPriority w:val="9"/>
    <w:semiHidden/>
    <w:qFormat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1">
    <w:name w:val="标题 7 字符1"/>
    <w:basedOn w:val="a0"/>
    <w:link w:val="7"/>
    <w:uiPriority w:val="9"/>
    <w:semiHidden/>
    <w:qFormat/>
    <w:rPr>
      <w:rFonts w:ascii="Times New Roman" w:eastAsia="宋体" w:hAnsi="Times New Roman"/>
      <w:b/>
      <w:bCs/>
      <w:sz w:val="24"/>
      <w:szCs w:val="24"/>
    </w:rPr>
  </w:style>
  <w:style w:type="character" w:customStyle="1" w:styleId="81">
    <w:name w:val="标题 8 字符1"/>
    <w:basedOn w:val="a0"/>
    <w:link w:val="8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91">
    <w:name w:val="标题 9 字符1"/>
    <w:basedOn w:val="a0"/>
    <w:link w:val="9"/>
    <w:uiPriority w:val="9"/>
    <w:semiHidden/>
    <w:qFormat/>
    <w:rPr>
      <w:rFonts w:asciiTheme="majorHAnsi" w:eastAsiaTheme="majorEastAsia" w:hAnsiTheme="majorHAnsi" w:cstheme="majorBidi"/>
      <w:szCs w:val="21"/>
    </w:rPr>
  </w:style>
  <w:style w:type="character" w:customStyle="1" w:styleId="13">
    <w:name w:val="副标题 字符1"/>
    <w:basedOn w:val="a0"/>
    <w:link w:val="aa"/>
    <w:uiPriority w:val="11"/>
    <w:qFormat/>
    <w:rPr>
      <w:b/>
      <w:bCs/>
      <w:kern w:val="28"/>
      <w:sz w:val="32"/>
      <w:szCs w:val="32"/>
    </w:rPr>
  </w:style>
  <w:style w:type="character" w:customStyle="1" w:styleId="12">
    <w:name w:val="日期 字符1"/>
    <w:basedOn w:val="a0"/>
    <w:link w:val="a5"/>
    <w:uiPriority w:val="99"/>
    <w:semiHidden/>
    <w:rPr>
      <w:rFonts w:ascii="Times New Roman" w:eastAsia="宋体" w:hAnsi="Times New Roman"/>
      <w:sz w:val="24"/>
    </w:rPr>
  </w:style>
  <w:style w:type="character" w:customStyle="1" w:styleId="14">
    <w:name w:val="脚注文本 字符1"/>
    <w:basedOn w:val="a0"/>
    <w:link w:val="ab"/>
    <w:uiPriority w:val="99"/>
    <w:semiHidden/>
    <w:rPr>
      <w:rFonts w:ascii="Times New Roman" w:eastAsia="宋体" w:hAnsi="Times New Roman"/>
      <w:sz w:val="18"/>
      <w:szCs w:val="18"/>
    </w:rPr>
  </w:style>
  <w:style w:type="paragraph" w:customStyle="1" w:styleId="msonormal0">
    <w:name w:val="msonormal"/>
    <w:basedOn w:val="a"/>
    <w:rsid w:val="001A5F90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paragraph" w:customStyle="1" w:styleId="alt">
    <w:name w:val="alt"/>
    <w:basedOn w:val="a"/>
    <w:rsid w:val="001A5F90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customStyle="1" w:styleId="comment">
    <w:name w:val="comment"/>
    <w:basedOn w:val="a0"/>
    <w:rsid w:val="001A5F90"/>
  </w:style>
  <w:style w:type="character" w:customStyle="1" w:styleId="preprocessor">
    <w:name w:val="preprocessor"/>
    <w:basedOn w:val="a0"/>
    <w:rsid w:val="001A5F90"/>
  </w:style>
  <w:style w:type="character" w:customStyle="1" w:styleId="datatypes">
    <w:name w:val="datatypes"/>
    <w:basedOn w:val="a0"/>
    <w:rsid w:val="001A5F90"/>
  </w:style>
  <w:style w:type="character" w:customStyle="1" w:styleId="keyword">
    <w:name w:val="keyword"/>
    <w:basedOn w:val="a0"/>
    <w:rsid w:val="001A5F90"/>
  </w:style>
  <w:style w:type="character" w:customStyle="1" w:styleId="string">
    <w:name w:val="string"/>
    <w:basedOn w:val="a0"/>
    <w:rsid w:val="001A5F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2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header" Target="header3.xml"/><Relationship Id="rId10" Type="http://schemas.openxmlformats.org/officeDocument/2006/relationships/oleObject" Target="embeddings/oleObject1.bin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4D59043-DACF-41EB-BA33-43F4DE7B4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</TotalTime>
  <Pages>17</Pages>
  <Words>2884</Words>
  <Characters>16441</Characters>
  <Application>Microsoft Office Word</Application>
  <DocSecurity>0</DocSecurity>
  <Lines>137</Lines>
  <Paragraphs>38</Paragraphs>
  <ScaleCrop>false</ScaleCrop>
  <Company/>
  <LinksUpToDate>false</LinksUpToDate>
  <CharactersWithSpaces>19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璐瑶 王</dc:creator>
  <cp:lastModifiedBy>易 子淇</cp:lastModifiedBy>
  <cp:revision>6</cp:revision>
  <dcterms:created xsi:type="dcterms:W3CDTF">2021-12-28T03:21:00Z</dcterms:created>
  <dcterms:modified xsi:type="dcterms:W3CDTF">2021-12-28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AC9B89D3399F4004BCF3E12315D94B0C</vt:lpwstr>
  </property>
</Properties>
</file>